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5CF62A9F" w:rsidR="00D73F84" w:rsidRDefault="6FADC402" w:rsidP="73FF6363">
      <w:pPr>
        <w:tabs>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pPr>
      <w:r>
        <w:rPr>
          <w:noProof/>
        </w:rPr>
        <w:drawing>
          <wp:inline distT="0" distB="0" distL="0" distR="0" wp14:anchorId="4501D9BF" wp14:editId="0E54590E">
            <wp:extent cx="3733800" cy="371475"/>
            <wp:effectExtent l="0" t="0" r="0" b="0"/>
            <wp:docPr id="250483229" name="drawing"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83229" name="drawing" descr="University of Colorado Anschutz logo. Letters CU are in gold with black outline."/>
                    <pic:cNvPicPr/>
                  </pic:nvPicPr>
                  <pic:blipFill>
                    <a:blip r:embed="rId10">
                      <a:extLst>
                        <a:ext uri="{28A0092B-C50C-407E-A947-70E740481C1C}">
                          <a14:useLocalDpi xmlns:a14="http://schemas.microsoft.com/office/drawing/2010/main"/>
                        </a:ext>
                      </a:extLst>
                    </a:blip>
                    <a:stretch>
                      <a:fillRect/>
                    </a:stretch>
                  </pic:blipFill>
                  <pic:spPr>
                    <a:xfrm>
                      <a:off x="0" y="0"/>
                      <a:ext cx="3733800" cy="371475"/>
                    </a:xfrm>
                    <a:prstGeom prst="rect">
                      <a:avLst/>
                    </a:prstGeom>
                  </pic:spPr>
                </pic:pic>
              </a:graphicData>
            </a:graphic>
          </wp:inline>
        </w:drawing>
      </w:r>
    </w:p>
    <w:p w14:paraId="0A37501D" w14:textId="77777777" w:rsidR="00D73F84" w:rsidRDefault="00D73F84" w:rsidP="00D73F84">
      <w:pPr>
        <w:pStyle w:val="Heading2"/>
        <w:rPr>
          <w:rFonts w:ascii="Arial" w:hAnsi="Arial" w:cs="Arial"/>
          <w:b/>
          <w:szCs w:val="24"/>
        </w:rPr>
      </w:pPr>
    </w:p>
    <w:p w14:paraId="5DAB6C7B" w14:textId="77777777" w:rsidR="00DB4F78" w:rsidRPr="001426BB" w:rsidRDefault="00DB4F78" w:rsidP="00D73F84">
      <w:pPr>
        <w:rPr>
          <w:szCs w:val="24"/>
        </w:rPr>
      </w:pPr>
    </w:p>
    <w:p w14:paraId="5D8BA31D" w14:textId="77777777" w:rsidR="007514B5" w:rsidRPr="001426BB" w:rsidRDefault="00F80064" w:rsidP="00D73F84">
      <w:pPr>
        <w:pStyle w:val="Heading2"/>
        <w:jc w:val="center"/>
        <w:rPr>
          <w:b/>
          <w:szCs w:val="24"/>
        </w:rPr>
      </w:pPr>
      <w:r w:rsidRPr="001426BB">
        <w:rPr>
          <w:b/>
          <w:szCs w:val="24"/>
        </w:rPr>
        <w:t>At-Will Faculty Offer Letter</w:t>
      </w:r>
    </w:p>
    <w:p w14:paraId="6C30CFA8" w14:textId="2A7CD60A" w:rsidR="00560F09" w:rsidRDefault="004A633F" w:rsidP="004A633F">
      <w:pPr>
        <w:jc w:val="center"/>
        <w:rPr>
          <w:b/>
          <w:i/>
          <w:szCs w:val="24"/>
        </w:rPr>
      </w:pPr>
      <w:r w:rsidRPr="004A633F">
        <w:rPr>
          <w:b/>
          <w:i/>
          <w:szCs w:val="24"/>
        </w:rPr>
        <w:t xml:space="preserve">Rev. </w:t>
      </w:r>
      <w:r w:rsidR="004C4E67">
        <w:rPr>
          <w:b/>
          <w:i/>
          <w:szCs w:val="24"/>
        </w:rPr>
        <w:t>2</w:t>
      </w:r>
      <w:r w:rsidR="00AD1E90">
        <w:rPr>
          <w:b/>
          <w:i/>
          <w:szCs w:val="24"/>
        </w:rPr>
        <w:t>-202</w:t>
      </w:r>
      <w:r w:rsidR="00B87218">
        <w:rPr>
          <w:b/>
          <w:i/>
          <w:szCs w:val="24"/>
        </w:rPr>
        <w:t>6</w:t>
      </w:r>
    </w:p>
    <w:p w14:paraId="02EB378F" w14:textId="77777777" w:rsidR="004A633F" w:rsidRPr="001426BB" w:rsidRDefault="004A633F" w:rsidP="004A633F">
      <w:pPr>
        <w:jc w:val="center"/>
        <w:rPr>
          <w:szCs w:val="24"/>
        </w:rPr>
      </w:pPr>
    </w:p>
    <w:p w14:paraId="491072FA" w14:textId="77777777" w:rsidR="007514B5" w:rsidRPr="001426BB" w:rsidRDefault="007514B5" w:rsidP="00FA3F2C">
      <w:pPr>
        <w:rPr>
          <w:i/>
          <w:iCs/>
          <w:szCs w:val="24"/>
        </w:rPr>
      </w:pPr>
      <w:r w:rsidRPr="001426BB">
        <w:rPr>
          <w:i/>
          <w:iCs/>
          <w:szCs w:val="24"/>
        </w:rPr>
        <w:t>Date</w:t>
      </w:r>
    </w:p>
    <w:p w14:paraId="6A05A809" w14:textId="77777777" w:rsidR="007514B5" w:rsidRPr="001426BB" w:rsidRDefault="007514B5" w:rsidP="00FA3F2C">
      <w:pPr>
        <w:rPr>
          <w:i/>
          <w:iCs/>
          <w:szCs w:val="24"/>
        </w:rPr>
      </w:pPr>
    </w:p>
    <w:p w14:paraId="1D07773C" w14:textId="77777777" w:rsidR="00560F09" w:rsidRPr="001426BB" w:rsidRDefault="00560F09" w:rsidP="00FA3F2C">
      <w:pPr>
        <w:rPr>
          <w:i/>
          <w:iCs/>
          <w:szCs w:val="24"/>
        </w:rPr>
      </w:pPr>
      <w:r w:rsidRPr="001426BB">
        <w:rPr>
          <w:i/>
          <w:iCs/>
          <w:szCs w:val="24"/>
        </w:rPr>
        <w:t xml:space="preserve">Name  </w:t>
      </w:r>
    </w:p>
    <w:p w14:paraId="4BE2880C" w14:textId="77777777" w:rsidR="00560F09" w:rsidRPr="001426BB" w:rsidRDefault="00560F09" w:rsidP="00FA3F2C">
      <w:pPr>
        <w:rPr>
          <w:i/>
          <w:iCs/>
          <w:szCs w:val="24"/>
        </w:rPr>
      </w:pPr>
      <w:r w:rsidRPr="001426BB">
        <w:rPr>
          <w:i/>
          <w:iCs/>
          <w:szCs w:val="24"/>
        </w:rPr>
        <w:t>Address (use home address even if internal applicant)</w:t>
      </w:r>
    </w:p>
    <w:p w14:paraId="5218F130" w14:textId="77777777" w:rsidR="00560F09" w:rsidRPr="001426BB" w:rsidRDefault="00560F09" w:rsidP="00FA3F2C">
      <w:pPr>
        <w:rPr>
          <w:i/>
          <w:iCs/>
          <w:szCs w:val="24"/>
        </w:rPr>
      </w:pPr>
      <w:r w:rsidRPr="001426BB">
        <w:rPr>
          <w:i/>
          <w:iCs/>
          <w:szCs w:val="24"/>
        </w:rPr>
        <w:t>City</w:t>
      </w:r>
    </w:p>
    <w:p w14:paraId="5A39BBE3" w14:textId="77777777" w:rsidR="00560F09" w:rsidRPr="001426BB" w:rsidRDefault="00560F09" w:rsidP="00FA3F2C">
      <w:pPr>
        <w:tabs>
          <w:tab w:val="left" w:pos="180"/>
          <w:tab w:val="left" w:pos="1500"/>
        </w:tabs>
        <w:spacing w:line="280" w:lineRule="exact"/>
        <w:rPr>
          <w:szCs w:val="24"/>
        </w:rPr>
      </w:pPr>
    </w:p>
    <w:p w14:paraId="3D0AB36B" w14:textId="77777777" w:rsidR="00560F09" w:rsidRPr="001426BB" w:rsidRDefault="00560F09" w:rsidP="00FA3F2C">
      <w:pPr>
        <w:pStyle w:val="p4"/>
        <w:tabs>
          <w:tab w:val="clear" w:pos="780"/>
          <w:tab w:val="left" w:pos="180"/>
        </w:tabs>
        <w:spacing w:line="280" w:lineRule="exact"/>
        <w:ind w:left="0"/>
        <w:rPr>
          <w:szCs w:val="24"/>
        </w:rPr>
      </w:pPr>
      <w:r w:rsidRPr="001426BB">
        <w:rPr>
          <w:szCs w:val="24"/>
        </w:rPr>
        <w:t xml:space="preserve">Dear   </w:t>
      </w:r>
      <w:r w:rsidRPr="001426BB">
        <w:rPr>
          <w:i/>
          <w:iCs/>
          <w:szCs w:val="24"/>
        </w:rPr>
        <w:t>Name</w:t>
      </w:r>
      <w:r w:rsidRPr="001426BB">
        <w:rPr>
          <w:szCs w:val="24"/>
        </w:rPr>
        <w:t>:</w:t>
      </w:r>
    </w:p>
    <w:p w14:paraId="41C8F396" w14:textId="77777777" w:rsidR="00560F09" w:rsidRPr="001426BB" w:rsidRDefault="00560F09" w:rsidP="00FA3F2C">
      <w:pPr>
        <w:pStyle w:val="t1"/>
        <w:tabs>
          <w:tab w:val="left" w:pos="180"/>
        </w:tabs>
        <w:spacing w:line="280" w:lineRule="exact"/>
        <w:rPr>
          <w:szCs w:val="24"/>
        </w:rPr>
      </w:pPr>
    </w:p>
    <w:p w14:paraId="3B67B177" w14:textId="77777777" w:rsidR="007514B5" w:rsidRPr="001426BB" w:rsidRDefault="00560F09" w:rsidP="00FA3F2C">
      <w:pPr>
        <w:pStyle w:val="Default"/>
        <w:numPr>
          <w:ilvl w:val="0"/>
          <w:numId w:val="4"/>
        </w:numPr>
      </w:pPr>
      <w:r w:rsidRPr="001426BB">
        <w:t xml:space="preserve">I am pleased to </w:t>
      </w:r>
      <w:proofErr w:type="gramStart"/>
      <w:r w:rsidRPr="001426BB">
        <w:t>offer to</w:t>
      </w:r>
      <w:proofErr w:type="gramEnd"/>
      <w:r w:rsidRPr="001426BB">
        <w:t xml:space="preserve"> you</w:t>
      </w:r>
      <w:r w:rsidR="00263AE5" w:rsidRPr="001426BB">
        <w:t xml:space="preserve"> a </w:t>
      </w:r>
      <w:proofErr w:type="gramStart"/>
      <w:r w:rsidR="00263AE5" w:rsidRPr="001426BB">
        <w:t xml:space="preserve">  </w:t>
      </w:r>
      <w:r w:rsidRPr="001426BB">
        <w:rPr>
          <w:i/>
          <w:iCs/>
        </w:rPr>
        <w:t>fulltime</w:t>
      </w:r>
      <w:proofErr w:type="gramEnd"/>
      <w:r w:rsidRPr="001426BB">
        <w:rPr>
          <w:i/>
          <w:iCs/>
        </w:rPr>
        <w:t>/part</w:t>
      </w:r>
      <w:r w:rsidR="00716BFD" w:rsidRPr="001426BB">
        <w:rPr>
          <w:i/>
          <w:iCs/>
        </w:rPr>
        <w:t>-</w:t>
      </w:r>
      <w:r w:rsidRPr="001426BB">
        <w:rPr>
          <w:i/>
          <w:iCs/>
        </w:rPr>
        <w:t>time</w:t>
      </w:r>
      <w:r w:rsidR="00263AE5" w:rsidRPr="001426BB">
        <w:t xml:space="preserve">   position as </w:t>
      </w:r>
      <w:proofErr w:type="gramStart"/>
      <w:r w:rsidR="00263AE5" w:rsidRPr="001426BB">
        <w:t xml:space="preserve">  </w:t>
      </w:r>
      <w:r w:rsidRPr="001426BB">
        <w:rPr>
          <w:i/>
          <w:iCs/>
        </w:rPr>
        <w:t>titl</w:t>
      </w:r>
      <w:r w:rsidR="00263AE5" w:rsidRPr="001426BB">
        <w:rPr>
          <w:i/>
          <w:iCs/>
        </w:rPr>
        <w:t>e</w:t>
      </w:r>
      <w:proofErr w:type="gramEnd"/>
      <w:r w:rsidRPr="001426BB">
        <w:t>, a</w:t>
      </w:r>
      <w:r w:rsidR="003D2813" w:rsidRPr="001426BB">
        <w:t xml:space="preserve"> facu</w:t>
      </w:r>
      <w:r w:rsidR="007B340F" w:rsidRPr="001426BB">
        <w:t>l</w:t>
      </w:r>
      <w:r w:rsidR="003D2813" w:rsidRPr="001426BB">
        <w:t>ty</w:t>
      </w:r>
      <w:r w:rsidRPr="001426BB">
        <w:t xml:space="preserve"> position at the University of Colorado.  This offer is subject to approval by the </w:t>
      </w:r>
      <w:r w:rsidR="00650A72" w:rsidRPr="001426BB">
        <w:t>Dean</w:t>
      </w:r>
      <w:r w:rsidRPr="001426BB">
        <w:t>.</w:t>
      </w:r>
      <w:r w:rsidR="00637AD7" w:rsidRPr="001426BB">
        <w:t xml:space="preserve"> </w:t>
      </w:r>
      <w:r w:rsidR="005D6459" w:rsidRPr="001426BB">
        <w:t xml:space="preserve"> </w:t>
      </w:r>
    </w:p>
    <w:p w14:paraId="72A3D3EC" w14:textId="77777777" w:rsidR="003D2813" w:rsidRPr="001426BB" w:rsidRDefault="003D2813" w:rsidP="00FA3F2C">
      <w:pPr>
        <w:pStyle w:val="Default"/>
        <w:numPr>
          <w:ilvl w:val="0"/>
          <w:numId w:val="4"/>
        </w:numPr>
      </w:pPr>
    </w:p>
    <w:p w14:paraId="5B3C2AD6" w14:textId="77777777" w:rsidR="00572BFC" w:rsidRDefault="00560F09" w:rsidP="007E19AB">
      <w:pPr>
        <w:pStyle w:val="p4"/>
        <w:spacing w:line="280" w:lineRule="exact"/>
        <w:ind w:left="0"/>
        <w:jc w:val="both"/>
        <w:rPr>
          <w:color w:val="000000"/>
          <w:szCs w:val="24"/>
        </w:rPr>
      </w:pPr>
      <w:r w:rsidRPr="001426BB">
        <w:rPr>
          <w:color w:val="000000"/>
          <w:szCs w:val="24"/>
        </w:rPr>
        <w:t xml:space="preserve">This appointment is effective </w:t>
      </w:r>
      <w:r w:rsidRPr="001426BB">
        <w:rPr>
          <w:i/>
          <w:iCs/>
          <w:color w:val="000000"/>
          <w:szCs w:val="24"/>
        </w:rPr>
        <w:t>date</w:t>
      </w:r>
      <w:r w:rsidR="00263AE5" w:rsidRPr="001426BB">
        <w:rPr>
          <w:color w:val="000000"/>
          <w:szCs w:val="24"/>
        </w:rPr>
        <w:t xml:space="preserve"> </w:t>
      </w:r>
      <w:r w:rsidRPr="001426BB">
        <w:rPr>
          <w:color w:val="000000"/>
          <w:szCs w:val="24"/>
        </w:rPr>
        <w:t xml:space="preserve">and is subject to the provisions </w:t>
      </w:r>
      <w:r w:rsidR="007514B5" w:rsidRPr="001426BB">
        <w:rPr>
          <w:color w:val="000000"/>
          <w:szCs w:val="24"/>
        </w:rPr>
        <w:t>of State Law and Regental policies</w:t>
      </w:r>
      <w:r w:rsidRPr="001426BB">
        <w:rPr>
          <w:color w:val="000000"/>
          <w:szCs w:val="24"/>
        </w:rPr>
        <w:t>.  The initial salary for this position is $</w:t>
      </w:r>
      <w:proofErr w:type="spellStart"/>
      <w:proofErr w:type="gramStart"/>
      <w:r w:rsidRPr="001426BB">
        <w:rPr>
          <w:i/>
          <w:iCs/>
          <w:color w:val="000000"/>
          <w:szCs w:val="24"/>
        </w:rPr>
        <w:t>xx,xxx</w:t>
      </w:r>
      <w:proofErr w:type="spellEnd"/>
      <w:proofErr w:type="gramEnd"/>
      <w:r w:rsidRPr="001426BB">
        <w:rPr>
          <w:color w:val="000000"/>
          <w:szCs w:val="24"/>
        </w:rPr>
        <w:t xml:space="preserve"> per fiscal year.</w:t>
      </w:r>
      <w:r w:rsidR="005D6459" w:rsidRPr="001426BB">
        <w:rPr>
          <w:color w:val="000000"/>
          <w:szCs w:val="24"/>
        </w:rPr>
        <w:t xml:space="preserve"> </w:t>
      </w:r>
      <w:r w:rsidR="003A52A9" w:rsidRPr="001426BB">
        <w:rPr>
          <w:color w:val="000000"/>
          <w:szCs w:val="24"/>
        </w:rPr>
        <w:t xml:space="preserve">This offer of employment is contingent </w:t>
      </w:r>
      <w:r w:rsidR="00FA3F2C" w:rsidRPr="001426BB">
        <w:rPr>
          <w:color w:val="000000"/>
          <w:szCs w:val="24"/>
        </w:rPr>
        <w:t>up</w:t>
      </w:r>
      <w:r w:rsidR="003A52A9" w:rsidRPr="001426BB">
        <w:rPr>
          <w:color w:val="000000"/>
          <w:szCs w:val="24"/>
        </w:rPr>
        <w:t>on you</w:t>
      </w:r>
      <w:r w:rsidR="00842A6C">
        <w:rPr>
          <w:color w:val="000000"/>
          <w:szCs w:val="24"/>
        </w:rPr>
        <w:t xml:space="preserve"> </w:t>
      </w:r>
      <w:r w:rsidR="003A52A9" w:rsidRPr="001426BB">
        <w:rPr>
          <w:color w:val="000000"/>
          <w:szCs w:val="24"/>
        </w:rPr>
        <w:t>passing a criminal background check.</w:t>
      </w:r>
      <w:r w:rsidR="00572BFC" w:rsidRPr="001426BB">
        <w:rPr>
          <w:color w:val="000000"/>
          <w:szCs w:val="24"/>
        </w:rPr>
        <w:t xml:space="preserve"> </w:t>
      </w:r>
      <w:r w:rsidR="00572BFC" w:rsidRPr="001426BB">
        <w:rPr>
          <w:iCs/>
          <w:szCs w:val="24"/>
        </w:rPr>
        <w:t>You may not begin work prior to passing the background check and your appointment is subject to termination if it is later determined that you failed. University policy also requires employees to disclose any new criminal convictions.</w:t>
      </w:r>
      <w:r w:rsidR="005D6459" w:rsidRPr="001426BB">
        <w:rPr>
          <w:color w:val="000000"/>
          <w:szCs w:val="24"/>
        </w:rPr>
        <w:t xml:space="preserve"> </w:t>
      </w:r>
    </w:p>
    <w:p w14:paraId="0D0B940D" w14:textId="77777777" w:rsidR="00BB2B47" w:rsidRDefault="00BB2B47" w:rsidP="007E19AB">
      <w:pPr>
        <w:pStyle w:val="p4"/>
        <w:spacing w:line="280" w:lineRule="exact"/>
        <w:ind w:left="0"/>
        <w:jc w:val="both"/>
        <w:rPr>
          <w:color w:val="000000"/>
          <w:szCs w:val="24"/>
        </w:rPr>
      </w:pPr>
    </w:p>
    <w:p w14:paraId="2C90079D" w14:textId="77777777" w:rsidR="00B87218" w:rsidRDefault="00572BFC" w:rsidP="007E19AB">
      <w:pPr>
        <w:pStyle w:val="p4"/>
        <w:spacing w:line="280" w:lineRule="exact"/>
        <w:ind w:left="0"/>
        <w:jc w:val="both"/>
        <w:rPr>
          <w:color w:val="000000"/>
          <w:szCs w:val="24"/>
        </w:rPr>
      </w:pPr>
      <w:r w:rsidRPr="001426BB">
        <w:rPr>
          <w:color w:val="000000"/>
          <w:szCs w:val="24"/>
        </w:rPr>
        <w:t xml:space="preserve">This </w:t>
      </w:r>
      <w:r w:rsidR="00560F09" w:rsidRPr="001426BB">
        <w:rPr>
          <w:color w:val="000000"/>
          <w:szCs w:val="24"/>
        </w:rPr>
        <w:t xml:space="preserve">position </w:t>
      </w:r>
      <w:r w:rsidR="00637AD7" w:rsidRPr="001426BB">
        <w:rPr>
          <w:color w:val="000000"/>
          <w:szCs w:val="24"/>
        </w:rPr>
        <w:t>i</w:t>
      </w:r>
      <w:r w:rsidR="00560F09" w:rsidRPr="001426BB">
        <w:rPr>
          <w:color w:val="000000"/>
          <w:szCs w:val="24"/>
        </w:rPr>
        <w:t>s not eligible for overtime compensation.</w:t>
      </w:r>
      <w:r w:rsidR="007E19AB" w:rsidRPr="001426BB">
        <w:rPr>
          <w:color w:val="000000"/>
          <w:szCs w:val="24"/>
        </w:rPr>
        <w:t xml:space="preserve"> </w:t>
      </w:r>
      <w:r w:rsidR="00560F09" w:rsidRPr="001426BB">
        <w:rPr>
          <w:color w:val="000000"/>
          <w:szCs w:val="24"/>
        </w:rPr>
        <w:t xml:space="preserve"> </w:t>
      </w:r>
      <w:r w:rsidR="007E19AB" w:rsidRPr="001426BB">
        <w:rPr>
          <w:color w:val="000000"/>
          <w:szCs w:val="24"/>
        </w:rPr>
        <w:t>Should your position become eligible for overtime at any time in the future, your signature on this letter represents your agreement to accept compensatory time in lieu of cash payment for overtime. </w:t>
      </w:r>
      <w:r w:rsidR="00560F09" w:rsidRPr="001426BB">
        <w:rPr>
          <w:color w:val="000000"/>
          <w:szCs w:val="24"/>
        </w:rPr>
        <w:t xml:space="preserve">Compensation for </w:t>
      </w:r>
      <w:r w:rsidR="003D2813" w:rsidRPr="001426BB">
        <w:rPr>
          <w:color w:val="000000"/>
          <w:szCs w:val="24"/>
        </w:rPr>
        <w:t xml:space="preserve">faculty members </w:t>
      </w:r>
      <w:r w:rsidR="00560F09" w:rsidRPr="001426BB">
        <w:rPr>
          <w:color w:val="000000"/>
          <w:szCs w:val="24"/>
        </w:rPr>
        <w:t>is reviewed each year during the annual salary-setting process prior to July 1.  Any adjustment to the initial salary will be in accordance with such a</w:t>
      </w:r>
      <w:r w:rsidR="00263AE5" w:rsidRPr="001426BB">
        <w:rPr>
          <w:color w:val="000000"/>
          <w:szCs w:val="24"/>
        </w:rPr>
        <w:t>ction.</w:t>
      </w:r>
    </w:p>
    <w:p w14:paraId="21E25E10" w14:textId="77777777" w:rsidR="00B87218" w:rsidRDefault="00B87218" w:rsidP="007E19AB">
      <w:pPr>
        <w:pStyle w:val="p4"/>
        <w:spacing w:line="280" w:lineRule="exact"/>
        <w:ind w:left="0"/>
        <w:jc w:val="both"/>
        <w:rPr>
          <w:color w:val="000000"/>
          <w:szCs w:val="24"/>
        </w:rPr>
      </w:pPr>
    </w:p>
    <w:p w14:paraId="78172248" w14:textId="240F9E91" w:rsidR="00560F09" w:rsidRDefault="00B87218" w:rsidP="00B87218">
      <w:pPr>
        <w:spacing w:after="160" w:line="278" w:lineRule="auto"/>
        <w:rPr>
          <w:color w:val="000000"/>
          <w:szCs w:val="24"/>
        </w:rPr>
      </w:pPr>
      <w:r w:rsidRPr="00B87218">
        <w:rPr>
          <w:szCs w:val="24"/>
        </w:rPr>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1" w:history="1">
        <w:r w:rsidRPr="00B87218">
          <w:rPr>
            <w:rStyle w:val="Hyperlink"/>
            <w:szCs w:val="24"/>
          </w:rPr>
          <w:t>https://www.cu.edu/employee-services/time-labor/payday-schedule-change-nonexempt-employees</w:t>
        </w:r>
      </w:hyperlink>
      <w:r w:rsidR="00274459">
        <w:t>.</w:t>
      </w:r>
      <w:r w:rsidR="00560F09" w:rsidRPr="00B87218">
        <w:rPr>
          <w:color w:val="000000"/>
          <w:szCs w:val="24"/>
        </w:rPr>
        <w:t xml:space="preserve"> </w:t>
      </w:r>
    </w:p>
    <w:p w14:paraId="00D538D2" w14:textId="77777777" w:rsidR="004C4E67" w:rsidRPr="004C4E67" w:rsidRDefault="004C4E67" w:rsidP="004C4E67">
      <w:pPr>
        <w:spacing w:after="160" w:line="278" w:lineRule="auto"/>
        <w:rPr>
          <w:color w:val="000000"/>
          <w:szCs w:val="24"/>
        </w:rPr>
      </w:pPr>
      <w:r w:rsidRPr="004C4E67">
        <w:rPr>
          <w:color w:val="000000"/>
          <w:szCs w:val="24"/>
        </w:rPr>
        <w:t>If you take on an additional appointment, you must notify your supervisor since this may impact your FLSA status. Multi-job appointments are re-evaluated to ensure that employees only have one FLSA status.</w:t>
      </w:r>
    </w:p>
    <w:p w14:paraId="4DAE90DD" w14:textId="77777777" w:rsidR="00E91C17" w:rsidRPr="003B2118" w:rsidRDefault="00E91C17" w:rsidP="00E91C17">
      <w:pPr>
        <w:rPr>
          <w:color w:val="AA0000"/>
        </w:rPr>
      </w:pPr>
      <w:bookmarkStart w:id="0" w:name="_Hlk172542911"/>
      <w:r w:rsidRPr="003B2118">
        <w:rPr>
          <w:color w:val="AA0000"/>
        </w:rPr>
        <w:t>[Optional Work Modality Language]:</w:t>
      </w:r>
    </w:p>
    <w:p w14:paraId="60061E4C" w14:textId="77777777" w:rsidR="00E91C17" w:rsidRPr="003B2118" w:rsidRDefault="00E91C17" w:rsidP="00E91C17">
      <w:pPr>
        <w:rPr>
          <w:color w:val="AA0000"/>
        </w:rPr>
      </w:pPr>
    </w:p>
    <w:p w14:paraId="3EAEA197" w14:textId="77777777" w:rsidR="00E91C17" w:rsidRPr="000E4B3D" w:rsidRDefault="00E91C17" w:rsidP="00E91C17">
      <w:r w:rsidRPr="003B2118">
        <w:rPr>
          <w:color w:val="AA0000"/>
        </w:rPr>
        <w:t xml:space="preserve">Onsite </w:t>
      </w:r>
      <w:r w:rsidRPr="000E4B3D">
        <w:t xml:space="preserve">This is not a remote position. </w:t>
      </w:r>
      <w:r w:rsidRPr="000E4B3D">
        <w:rPr>
          <w:color w:val="242424"/>
          <w:shd w:val="clear" w:color="auto" w:fill="FFFFFF"/>
        </w:rPr>
        <w:t>This offer is contingent upon you working full-time/part-time, onsite, on the Anschutz Medical Campus.</w:t>
      </w:r>
      <w:r w:rsidRPr="000E4B3D">
        <w:t xml:space="preserve"> </w:t>
      </w:r>
    </w:p>
    <w:p w14:paraId="44EAFD9C" w14:textId="77777777" w:rsidR="00E91C17" w:rsidRPr="000E4B3D" w:rsidRDefault="00E91C17" w:rsidP="00E91C17"/>
    <w:p w14:paraId="228CFD54" w14:textId="77777777" w:rsidR="00E91C17" w:rsidRPr="000E4B3D" w:rsidRDefault="00E91C17" w:rsidP="00E91C17">
      <w:r w:rsidRPr="003B2118">
        <w:rPr>
          <w:color w:val="AA0000"/>
        </w:rPr>
        <w:t>Hybrid</w:t>
      </w:r>
      <w:r w:rsidRPr="000E4B3D">
        <w:t xml:space="preserve"> This is not a remote position. This offer is contingent upon you working full-time/part-time, hybrid, on the Anschutz Medical Campus.  Your hybrid schedule must be arranged and approved by your supervisor. </w:t>
      </w:r>
    </w:p>
    <w:p w14:paraId="4B94D5A5" w14:textId="77777777" w:rsidR="00E91C17" w:rsidRPr="000E4B3D" w:rsidRDefault="00E91C17" w:rsidP="00E91C17"/>
    <w:p w14:paraId="0FBF4C30" w14:textId="77777777" w:rsidR="00E91C17" w:rsidRPr="000E4B3D" w:rsidRDefault="00E91C17" w:rsidP="00E91C17">
      <w:pPr>
        <w:rPr>
          <w:snapToGrid/>
          <w:sz w:val="22"/>
        </w:rPr>
      </w:pPr>
      <w:r w:rsidRPr="003B2118">
        <w:rPr>
          <w:color w:val="AA0000"/>
        </w:rPr>
        <w:t>Remote</w:t>
      </w:r>
      <w:r w:rsidRPr="000E4B3D">
        <w:t xml:space="preserve"> This is a remote position. If business needs change,</w:t>
      </w:r>
    </w:p>
    <w:p w14:paraId="1478FDA3" w14:textId="77777777" w:rsidR="00E91C17" w:rsidRPr="000E4B3D" w:rsidRDefault="00E91C17" w:rsidP="00E91C17">
      <w:r w:rsidRPr="000E4B3D">
        <w:t xml:space="preserve">remote work arrangements may be impacted. </w:t>
      </w:r>
    </w:p>
    <w:bookmarkEnd w:id="0"/>
    <w:p w14:paraId="3DEEC669" w14:textId="77777777" w:rsidR="00E91C17" w:rsidRPr="001426BB" w:rsidRDefault="00E91C17" w:rsidP="00FA3F2C">
      <w:pPr>
        <w:pStyle w:val="p4"/>
        <w:tabs>
          <w:tab w:val="clear" w:pos="780"/>
          <w:tab w:val="left" w:pos="180"/>
        </w:tabs>
        <w:spacing w:line="280" w:lineRule="exact"/>
        <w:ind w:left="0"/>
        <w:rPr>
          <w:szCs w:val="24"/>
        </w:rPr>
      </w:pPr>
    </w:p>
    <w:p w14:paraId="30D1064D" w14:textId="77777777" w:rsidR="00560F09" w:rsidRPr="001426BB" w:rsidRDefault="00560F09" w:rsidP="00FA3F2C">
      <w:pPr>
        <w:pStyle w:val="BodyText"/>
        <w:rPr>
          <w:szCs w:val="24"/>
        </w:rPr>
      </w:pPr>
      <w:r w:rsidRPr="001426BB">
        <w:rPr>
          <w:szCs w:val="24"/>
        </w:rPr>
        <w:t xml:space="preserve">Optional </w:t>
      </w:r>
      <w:r w:rsidR="00B1672C" w:rsidRPr="001426BB">
        <w:rPr>
          <w:szCs w:val="24"/>
        </w:rPr>
        <w:t>paragraph</w:t>
      </w:r>
      <w:r w:rsidRPr="001426BB">
        <w:rPr>
          <w:szCs w:val="24"/>
        </w:rPr>
        <w:t xml:space="preserve"> for any special arrangements (e.g., incentive bonuses, special work</w:t>
      </w:r>
      <w:r w:rsidR="00B1672C" w:rsidRPr="001426BB">
        <w:rPr>
          <w:szCs w:val="24"/>
        </w:rPr>
        <w:t xml:space="preserve"> </w:t>
      </w:r>
      <w:r w:rsidRPr="001426BB">
        <w:rPr>
          <w:szCs w:val="24"/>
        </w:rPr>
        <w:t xml:space="preserve">arrangements, conference travel, unique work hours, </w:t>
      </w:r>
      <w:proofErr w:type="gramStart"/>
      <w:r w:rsidRPr="001426BB">
        <w:rPr>
          <w:szCs w:val="24"/>
        </w:rPr>
        <w:t>accommodations</w:t>
      </w:r>
      <w:proofErr w:type="gramEnd"/>
      <w:r w:rsidR="00B1672C" w:rsidRPr="001426BB">
        <w:rPr>
          <w:szCs w:val="24"/>
        </w:rPr>
        <w:t>,</w:t>
      </w:r>
      <w:r w:rsidRPr="001426BB">
        <w:rPr>
          <w:szCs w:val="24"/>
        </w:rPr>
        <w:t xml:space="preserve"> etc.)</w:t>
      </w:r>
    </w:p>
    <w:p w14:paraId="3656B9AB" w14:textId="77777777" w:rsidR="00560F09" w:rsidRPr="001426BB" w:rsidRDefault="00560F09" w:rsidP="00FA3F2C">
      <w:pPr>
        <w:tabs>
          <w:tab w:val="left" w:pos="180"/>
        </w:tabs>
        <w:spacing w:line="280" w:lineRule="exact"/>
        <w:rPr>
          <w:szCs w:val="24"/>
        </w:rPr>
      </w:pPr>
    </w:p>
    <w:p w14:paraId="180CDEBD" w14:textId="77777777" w:rsidR="00842A6C" w:rsidRPr="00842A6C" w:rsidRDefault="005C4503" w:rsidP="00842A6C">
      <w:pPr>
        <w:jc w:val="both"/>
        <w:rPr>
          <w:rFonts w:ascii="Arial" w:hAnsi="Arial" w:cs="Arial"/>
          <w:color w:val="000000"/>
          <w:sz w:val="22"/>
          <w:szCs w:val="22"/>
        </w:rPr>
      </w:pPr>
      <w:r w:rsidRPr="003B2118">
        <w:rPr>
          <w:i/>
          <w:color w:val="AA0000"/>
          <w:szCs w:val="24"/>
        </w:rPr>
        <w:t>(If applicable)</w:t>
      </w:r>
      <w:r w:rsidRPr="003B2118">
        <w:rPr>
          <w:color w:val="AA0000"/>
          <w:szCs w:val="24"/>
        </w:rPr>
        <w:t xml:space="preserve"> You will be reimbursed for actual expenses up to a maximum of $________. Should you terminate your employment with the University prior to completing twelve months of service from your date of hire, you agree to pay back any relocation reimbursements paid to you or on your behalf.</w:t>
      </w:r>
      <w:r w:rsidR="00842A6C" w:rsidRPr="003B2118">
        <w:rPr>
          <w:color w:val="AA0000"/>
          <w:szCs w:val="24"/>
        </w:rPr>
        <w:t xml:space="preserve"> </w:t>
      </w:r>
      <w:r w:rsidR="00842A6C" w:rsidRPr="003B2118">
        <w:rPr>
          <w:rFonts w:ascii="Arial" w:hAnsi="Arial" w:cs="Arial"/>
          <w:color w:val="AA0000"/>
          <w:sz w:val="22"/>
          <w:szCs w:val="22"/>
        </w:rPr>
        <w:t>All moving expenses are taxable.</w:t>
      </w:r>
    </w:p>
    <w:p w14:paraId="45FB0818" w14:textId="77777777" w:rsidR="005C4503" w:rsidRPr="003B2118" w:rsidRDefault="005C4503" w:rsidP="00FA3F2C">
      <w:pPr>
        <w:tabs>
          <w:tab w:val="left" w:pos="180"/>
        </w:tabs>
        <w:spacing w:line="280" w:lineRule="exact"/>
        <w:rPr>
          <w:color w:val="AA0000"/>
          <w:szCs w:val="24"/>
        </w:rPr>
      </w:pPr>
    </w:p>
    <w:p w14:paraId="4BDFA621" w14:textId="77777777" w:rsidR="00842A6C" w:rsidRPr="003B2118" w:rsidRDefault="00842A6C" w:rsidP="00842A6C">
      <w:pPr>
        <w:pStyle w:val="ListParagraph"/>
        <w:spacing w:line="216" w:lineRule="auto"/>
        <w:ind w:left="0"/>
        <w:jc w:val="both"/>
        <w:rPr>
          <w:rFonts w:ascii="Ariel" w:hAnsi="Ariel"/>
          <w:color w:val="AA0000"/>
          <w:sz w:val="22"/>
          <w:szCs w:val="22"/>
        </w:rPr>
      </w:pPr>
      <w:r w:rsidRPr="003B2118">
        <w:rPr>
          <w:i/>
          <w:color w:val="AA0000"/>
        </w:rPr>
        <w:t>(If applicable)</w:t>
      </w:r>
      <w:r w:rsidRPr="003B2118">
        <w:rPr>
          <w:color w:val="AA0000"/>
        </w:rPr>
        <w:t xml:space="preserve"> </w:t>
      </w:r>
      <w:r w:rsidRPr="003B2118">
        <w:rPr>
          <w:rFonts w:ascii="Ariel" w:hAnsi="Ariel"/>
          <w:color w:val="AA0000"/>
          <w:kern w:val="24"/>
          <w:sz w:val="22"/>
          <w:szCs w:val="22"/>
        </w:rPr>
        <w:t>In addition to your base salary, we are offering a non-base building moving allowance, payable once you start with the University in the amount of $_____.  If termination of employment prior to one year occurs by either party, you agree to pay back the moving allowance.</w:t>
      </w:r>
    </w:p>
    <w:p w14:paraId="049F31CB" w14:textId="77777777" w:rsidR="00842A6C" w:rsidRPr="003B2118" w:rsidRDefault="00842A6C" w:rsidP="00FA3F2C">
      <w:pPr>
        <w:tabs>
          <w:tab w:val="left" w:pos="180"/>
        </w:tabs>
        <w:spacing w:line="280" w:lineRule="exact"/>
        <w:rPr>
          <w:color w:val="AA0000"/>
          <w:szCs w:val="24"/>
        </w:rPr>
      </w:pPr>
    </w:p>
    <w:p w14:paraId="28436714" w14:textId="77777777" w:rsidR="00572BFC" w:rsidRPr="001426BB" w:rsidRDefault="00560F09" w:rsidP="00FA3F2C">
      <w:pPr>
        <w:widowControl/>
        <w:autoSpaceDE w:val="0"/>
        <w:autoSpaceDN w:val="0"/>
        <w:adjustRightInd w:val="0"/>
        <w:rPr>
          <w:szCs w:val="24"/>
        </w:rPr>
      </w:pPr>
      <w:r w:rsidRPr="001426BB">
        <w:rPr>
          <w:i/>
          <w:iCs/>
          <w:szCs w:val="24"/>
        </w:rPr>
        <w:t>(</w:t>
      </w:r>
      <w:r w:rsidR="00B1672C" w:rsidRPr="001426BB">
        <w:rPr>
          <w:i/>
          <w:iCs/>
          <w:szCs w:val="24"/>
        </w:rPr>
        <w:t>I</w:t>
      </w:r>
      <w:r w:rsidRPr="001426BB">
        <w:rPr>
          <w:i/>
          <w:iCs/>
          <w:szCs w:val="24"/>
        </w:rPr>
        <w:t>f your position is 50% or more)</w:t>
      </w:r>
      <w:r w:rsidR="00B1672C" w:rsidRPr="001426BB">
        <w:rPr>
          <w:i/>
          <w:iCs/>
          <w:szCs w:val="24"/>
        </w:rPr>
        <w:t xml:space="preserve"> </w:t>
      </w:r>
      <w:r w:rsidRPr="001426BB">
        <w:rPr>
          <w:szCs w:val="24"/>
        </w:rPr>
        <w:t xml:space="preserve">You are eligible for the benefit programs normally provided to members of the </w:t>
      </w:r>
      <w:r w:rsidR="003D2813" w:rsidRPr="001426BB">
        <w:rPr>
          <w:szCs w:val="24"/>
        </w:rPr>
        <w:t xml:space="preserve">faculty </w:t>
      </w:r>
      <w:r w:rsidRPr="001426BB">
        <w:rPr>
          <w:szCs w:val="24"/>
        </w:rPr>
        <w:t xml:space="preserve">under the standard University of Colorado benefits programs, including health and life insurance, vacation, sick leave, and retirement programs. </w:t>
      </w:r>
      <w:r w:rsidR="0031160C" w:rsidRPr="001426BB">
        <w:rPr>
          <w:szCs w:val="24"/>
        </w:rPr>
        <w:t xml:space="preserve"> If you are an active member of the Colorado Public Employees’ Retirement Association (PERA) you must notify </w:t>
      </w:r>
      <w:r w:rsidR="00750E47" w:rsidRPr="001426BB">
        <w:rPr>
          <w:szCs w:val="24"/>
        </w:rPr>
        <w:t>Employee</w:t>
      </w:r>
      <w:r w:rsidR="0031160C" w:rsidRPr="001426BB">
        <w:rPr>
          <w:szCs w:val="24"/>
        </w:rPr>
        <w:t xml:space="preserve"> Services and PERA will continue as your retirement plan.</w:t>
      </w:r>
      <w:r w:rsidR="003D2813" w:rsidRPr="001426BB">
        <w:rPr>
          <w:szCs w:val="24"/>
        </w:rPr>
        <w:t xml:space="preserve"> </w:t>
      </w:r>
    </w:p>
    <w:p w14:paraId="53128261" w14:textId="77777777" w:rsidR="00572BFC" w:rsidRPr="001426BB" w:rsidRDefault="00572BFC" w:rsidP="00FA3F2C">
      <w:pPr>
        <w:widowControl/>
        <w:autoSpaceDE w:val="0"/>
        <w:autoSpaceDN w:val="0"/>
        <w:adjustRightInd w:val="0"/>
        <w:rPr>
          <w:szCs w:val="24"/>
        </w:rPr>
      </w:pPr>
    </w:p>
    <w:p w14:paraId="7D39D466" w14:textId="77777777" w:rsidR="00560F09" w:rsidRPr="001426BB" w:rsidRDefault="00560F09" w:rsidP="00FA3F2C">
      <w:pPr>
        <w:widowControl/>
        <w:autoSpaceDE w:val="0"/>
        <w:autoSpaceDN w:val="0"/>
        <w:adjustRightInd w:val="0"/>
        <w:rPr>
          <w:szCs w:val="24"/>
        </w:rPr>
      </w:pPr>
      <w:r w:rsidRPr="001426BB">
        <w:rPr>
          <w:szCs w:val="24"/>
        </w:rPr>
        <w:t>You</w:t>
      </w:r>
      <w:r w:rsidR="007554CC" w:rsidRPr="001426BB">
        <w:rPr>
          <w:szCs w:val="24"/>
        </w:rPr>
        <w:t xml:space="preserve">r department </w:t>
      </w:r>
      <w:r w:rsidRPr="001426BB">
        <w:rPr>
          <w:szCs w:val="24"/>
        </w:rPr>
        <w:t xml:space="preserve">will </w:t>
      </w:r>
      <w:proofErr w:type="gramStart"/>
      <w:r w:rsidR="007554CC" w:rsidRPr="001426BB">
        <w:rPr>
          <w:szCs w:val="24"/>
        </w:rPr>
        <w:t>make arrangements</w:t>
      </w:r>
      <w:proofErr w:type="gramEnd"/>
      <w:r w:rsidR="007554CC" w:rsidRPr="001426BB">
        <w:rPr>
          <w:szCs w:val="24"/>
        </w:rPr>
        <w:t xml:space="preserve"> for you</w:t>
      </w:r>
      <w:r w:rsidRPr="001426BB">
        <w:rPr>
          <w:szCs w:val="24"/>
        </w:rPr>
        <w:t xml:space="preserve"> to attend New Employee Orientation to learn more about the benefits programs</w:t>
      </w:r>
      <w:r w:rsidR="0031160C" w:rsidRPr="001426BB">
        <w:rPr>
          <w:szCs w:val="24"/>
        </w:rPr>
        <w:t xml:space="preserve"> and schedule you for any required training</w:t>
      </w:r>
      <w:r w:rsidR="00DE78B5" w:rsidRPr="001426BB">
        <w:rPr>
          <w:szCs w:val="24"/>
        </w:rPr>
        <w:t xml:space="preserve"> (Performance Management if you supervise classified staff and Preventing Sexual Harassment)</w:t>
      </w:r>
      <w:r w:rsidR="0031160C" w:rsidRPr="001426BB">
        <w:rPr>
          <w:szCs w:val="24"/>
        </w:rPr>
        <w:t>.  Y</w:t>
      </w:r>
      <w:r w:rsidRPr="001426BB">
        <w:rPr>
          <w:szCs w:val="24"/>
        </w:rPr>
        <w:t xml:space="preserve">ou may also contact </w:t>
      </w:r>
      <w:r w:rsidR="00750E47" w:rsidRPr="001426BB">
        <w:rPr>
          <w:szCs w:val="24"/>
        </w:rPr>
        <w:t>Employee</w:t>
      </w:r>
      <w:r w:rsidRPr="001426BB">
        <w:rPr>
          <w:szCs w:val="24"/>
        </w:rPr>
        <w:t xml:space="preserve"> Services for information abo</w:t>
      </w:r>
      <w:r w:rsidR="005C4503" w:rsidRPr="001426BB">
        <w:rPr>
          <w:szCs w:val="24"/>
        </w:rPr>
        <w:t>ut payroll and benefits (303-860-42</w:t>
      </w:r>
      <w:r w:rsidRPr="001426BB">
        <w:rPr>
          <w:szCs w:val="24"/>
        </w:rPr>
        <w:t xml:space="preserve">00).  </w:t>
      </w:r>
    </w:p>
    <w:p w14:paraId="62486C05" w14:textId="77777777" w:rsidR="007514B5" w:rsidRPr="001426BB" w:rsidRDefault="007514B5" w:rsidP="00FA3F2C">
      <w:pPr>
        <w:widowControl/>
        <w:autoSpaceDE w:val="0"/>
        <w:autoSpaceDN w:val="0"/>
        <w:adjustRightInd w:val="0"/>
        <w:rPr>
          <w:szCs w:val="24"/>
        </w:rPr>
      </w:pPr>
    </w:p>
    <w:p w14:paraId="6262C621" w14:textId="77777777" w:rsidR="00560F09" w:rsidRPr="001426BB" w:rsidRDefault="00560F09" w:rsidP="00FA3F2C">
      <w:pPr>
        <w:tabs>
          <w:tab w:val="left" w:pos="180"/>
        </w:tabs>
        <w:spacing w:line="280" w:lineRule="exact"/>
        <w:rPr>
          <w:szCs w:val="24"/>
        </w:rPr>
      </w:pPr>
      <w:r w:rsidRPr="001426BB">
        <w:rPr>
          <w:szCs w:val="24"/>
        </w:rPr>
        <w:t>The following are additional terms and conditions applicable to your appointment. By state law or University policy, these terms must be included in this letter of offer.</w:t>
      </w:r>
    </w:p>
    <w:p w14:paraId="4101652C" w14:textId="77777777" w:rsidR="00560F09" w:rsidRPr="001426BB" w:rsidRDefault="00560F09" w:rsidP="00FA3F2C">
      <w:pPr>
        <w:pStyle w:val="p4"/>
        <w:tabs>
          <w:tab w:val="clear" w:pos="780"/>
          <w:tab w:val="left" w:pos="180"/>
        </w:tabs>
        <w:spacing w:line="280" w:lineRule="exact"/>
        <w:ind w:left="0"/>
        <w:rPr>
          <w:szCs w:val="24"/>
        </w:rPr>
      </w:pPr>
    </w:p>
    <w:p w14:paraId="5A5105F2" w14:textId="77777777" w:rsidR="00560F09" w:rsidRPr="001426BB" w:rsidRDefault="00560F09" w:rsidP="00FA3F2C">
      <w:pPr>
        <w:pStyle w:val="p4"/>
        <w:numPr>
          <w:ilvl w:val="0"/>
          <w:numId w:val="3"/>
        </w:numPr>
        <w:tabs>
          <w:tab w:val="clear" w:pos="720"/>
          <w:tab w:val="clear" w:pos="780"/>
          <w:tab w:val="left" w:pos="180"/>
          <w:tab w:val="num" w:pos="540"/>
        </w:tabs>
        <w:spacing w:line="280" w:lineRule="exact"/>
        <w:ind w:left="0" w:firstLine="0"/>
        <w:rPr>
          <w:i/>
          <w:iCs/>
          <w:szCs w:val="24"/>
        </w:rPr>
      </w:pPr>
      <w:r w:rsidRPr="001426BB">
        <w:rPr>
          <w:szCs w:val="24"/>
        </w:rPr>
        <w:t>State law specifically requires that you be an employee-at-will in your position and that the following paragraph be included verb</w:t>
      </w:r>
      <w:r w:rsidR="007514B5" w:rsidRPr="001426BB">
        <w:rPr>
          <w:szCs w:val="24"/>
        </w:rPr>
        <w:t>atim in this letter of offer:</w:t>
      </w:r>
      <w:r w:rsidR="007514B5" w:rsidRPr="001426BB">
        <w:rPr>
          <w:szCs w:val="24"/>
        </w:rPr>
        <w:br/>
      </w:r>
      <w:r w:rsidR="007514B5" w:rsidRPr="001426BB">
        <w:rPr>
          <w:szCs w:val="24"/>
        </w:rPr>
        <w:br/>
      </w:r>
      <w:r w:rsidRPr="001426BB">
        <w:rPr>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w:t>
      </w:r>
      <w:r w:rsidR="007514B5" w:rsidRPr="001426BB">
        <w:rPr>
          <w:i/>
          <w:iCs/>
          <w:szCs w:val="24"/>
        </w:rPr>
        <w:t>his p</w:t>
      </w:r>
      <w:r w:rsidRPr="001426BB">
        <w:rPr>
          <w:i/>
          <w:iCs/>
          <w:szCs w:val="24"/>
        </w:rPr>
        <w:t>aragraph shall supersede and control any conflicting provisions of any University policy or employee handbook.</w:t>
      </w:r>
    </w:p>
    <w:p w14:paraId="4B99056E" w14:textId="77777777" w:rsidR="00560F09" w:rsidRPr="001426BB" w:rsidRDefault="00560F09" w:rsidP="00FA3F2C">
      <w:pPr>
        <w:pStyle w:val="p4"/>
        <w:tabs>
          <w:tab w:val="clear" w:pos="780"/>
          <w:tab w:val="left" w:pos="180"/>
        </w:tabs>
        <w:spacing w:line="280" w:lineRule="exact"/>
        <w:ind w:left="360"/>
        <w:rPr>
          <w:i/>
          <w:iCs/>
          <w:szCs w:val="24"/>
        </w:rPr>
      </w:pPr>
    </w:p>
    <w:p w14:paraId="36BD9C87" w14:textId="77777777" w:rsidR="007514B5" w:rsidRPr="001426BB" w:rsidRDefault="00560F09" w:rsidP="00FA3F2C">
      <w:pPr>
        <w:widowControl/>
        <w:autoSpaceDE w:val="0"/>
        <w:autoSpaceDN w:val="0"/>
        <w:adjustRightInd w:val="0"/>
        <w:rPr>
          <w:snapToGrid/>
          <w:szCs w:val="24"/>
        </w:rPr>
      </w:pPr>
      <w:r w:rsidRPr="001426BB">
        <w:rPr>
          <w:szCs w:val="24"/>
        </w:rPr>
        <w:lastRenderedPageBreak/>
        <w:t xml:space="preserve">(2) </w:t>
      </w:r>
      <w:r w:rsidR="007514B5" w:rsidRPr="001426BB">
        <w:rPr>
          <w:snapToGrid/>
          <w:szCs w:val="24"/>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Officers must sign the Officer’s Fiscal Code of Ethics statement.</w:t>
      </w:r>
    </w:p>
    <w:p w14:paraId="1299C43A" w14:textId="77777777" w:rsidR="007514B5" w:rsidRPr="001426BB" w:rsidRDefault="007514B5" w:rsidP="00FA3F2C">
      <w:pPr>
        <w:pStyle w:val="p4"/>
        <w:tabs>
          <w:tab w:val="clear" w:pos="780"/>
          <w:tab w:val="left" w:pos="180"/>
        </w:tabs>
        <w:spacing w:line="280" w:lineRule="exact"/>
        <w:ind w:left="0"/>
        <w:rPr>
          <w:szCs w:val="24"/>
        </w:rPr>
      </w:pPr>
    </w:p>
    <w:p w14:paraId="67D0657A" w14:textId="77777777" w:rsidR="007B340F" w:rsidRPr="001426BB" w:rsidRDefault="007514B5" w:rsidP="00FA3F2C">
      <w:pPr>
        <w:pStyle w:val="Default"/>
      </w:pPr>
      <w:r w:rsidRPr="001426BB">
        <w:t xml:space="preserve">(3) </w:t>
      </w:r>
      <w:r w:rsidR="007B340F" w:rsidRPr="001426BB">
        <w:t xml:space="preserve">As a condition of employment, the University must verify your employment eligibility on the first day of your employment. This </w:t>
      </w:r>
      <w:proofErr w:type="gramStart"/>
      <w:r w:rsidR="007B340F" w:rsidRPr="001426BB">
        <w:t>is in compliance with</w:t>
      </w:r>
      <w:proofErr w:type="gramEnd"/>
      <w:r w:rsidR="007B340F" w:rsidRPr="001426BB">
        <w:t xml:space="preserve"> the Immigration Reform and Control Act (IRCA), which requires every employee to complete an I-9 Form and to provide certain documents for </w:t>
      </w:r>
      <w:proofErr w:type="gramStart"/>
      <w:r w:rsidR="007B340F" w:rsidRPr="001426BB">
        <w:t>examination</w:t>
      </w:r>
      <w:proofErr w:type="gramEnd"/>
      <w:r w:rsidR="007B340F" w:rsidRPr="001426BB">
        <w:t xml:space="preserve">. Read and comply with the posted campus IRCA policy and submit your documentation </w:t>
      </w:r>
      <w:proofErr w:type="gramStart"/>
      <w:r w:rsidR="007B340F" w:rsidRPr="001426BB">
        <w:t>to __</w:t>
      </w:r>
      <w:proofErr w:type="gramEnd"/>
      <w:r w:rsidR="007B340F" w:rsidRPr="001426BB">
        <w:t>_______________ (name) within three (3) business days of the date</w:t>
      </w:r>
      <w:r w:rsidR="007C4828">
        <w:t xml:space="preserve"> of</w:t>
      </w:r>
      <w:r w:rsidR="007B340F" w:rsidRPr="001426BB">
        <w:t xml:space="preserve"> employment. </w:t>
      </w:r>
      <w:r w:rsidR="007B340F" w:rsidRPr="001426BB">
        <w:rPr>
          <w:iCs/>
        </w:rPr>
        <w:t>Failure to submit IRCA documentation will result in the termination of this appointment</w:t>
      </w:r>
      <w:r w:rsidR="007B340F" w:rsidRPr="001426BB">
        <w:t xml:space="preserve">. </w:t>
      </w:r>
    </w:p>
    <w:p w14:paraId="4DDBEF00" w14:textId="77777777" w:rsidR="007B340F" w:rsidRPr="003B2118" w:rsidRDefault="007B340F" w:rsidP="00FA3F2C">
      <w:pPr>
        <w:pStyle w:val="Default"/>
        <w:rPr>
          <w:color w:val="AA0000"/>
        </w:rPr>
      </w:pPr>
    </w:p>
    <w:p w14:paraId="33388C0F" w14:textId="77777777" w:rsidR="005E162B" w:rsidRPr="003B2118" w:rsidRDefault="005E162B" w:rsidP="005E162B">
      <w:pPr>
        <w:ind w:left="720"/>
        <w:rPr>
          <w:color w:val="AA0000"/>
          <w:szCs w:val="24"/>
        </w:rPr>
      </w:pPr>
      <w:r w:rsidRPr="003B2118">
        <w:rPr>
          <w:color w:val="AA0000"/>
          <w:szCs w:val="24"/>
        </w:rPr>
        <w:t xml:space="preserve">(Optional): This offer is conditioned upon </w:t>
      </w:r>
      <w:proofErr w:type="gramStart"/>
      <w:r w:rsidRPr="003B2118">
        <w:rPr>
          <w:color w:val="AA0000"/>
          <w:szCs w:val="24"/>
        </w:rPr>
        <w:t>your</w:t>
      </w:r>
      <w:proofErr w:type="gramEnd"/>
      <w:r w:rsidRPr="003B2118">
        <w:rPr>
          <w:color w:val="AA0000"/>
          <w:szCs w:val="24"/>
        </w:rPr>
        <w:t xml:space="preserve"> having the appropriate visa status that allows you to begin work for the University as of the start date for this position. </w:t>
      </w:r>
    </w:p>
    <w:p w14:paraId="74BFF574" w14:textId="77777777" w:rsidR="005E162B" w:rsidRPr="001426BB" w:rsidRDefault="005E162B" w:rsidP="005E162B">
      <w:pPr>
        <w:pStyle w:val="default0"/>
        <w:rPr>
          <w:color w:val="FF0000"/>
          <w:highlight w:val="green"/>
        </w:rPr>
      </w:pPr>
      <w:r w:rsidRPr="003B2118">
        <w:rPr>
          <w:color w:val="AA0000"/>
        </w:rPr>
        <w:t xml:space="preserve">                        </w:t>
      </w:r>
    </w:p>
    <w:p w14:paraId="2B54F95B" w14:textId="77777777" w:rsidR="005E162B" w:rsidRPr="003B2118" w:rsidRDefault="005E162B" w:rsidP="005E162B">
      <w:pPr>
        <w:ind w:left="720"/>
        <w:jc w:val="both"/>
        <w:rPr>
          <w:color w:val="AA0000"/>
          <w:szCs w:val="24"/>
        </w:rPr>
      </w:pPr>
      <w:r w:rsidRPr="003B2118">
        <w:rPr>
          <w:color w:val="AA0000"/>
          <w:szCs w:val="24"/>
        </w:rPr>
        <w:t xml:space="preserve">(Optional): If you do not have a visa status that will allow you to start working for the University starting on the first day of your employment as specified in this letter of offer, the university may, at its sole discretion, consider petitioning the US Citizenship and Immigration Service to obtain an appropriate visa status that will permit you to work for the university. If the </w:t>
      </w:r>
      <w:proofErr w:type="gramStart"/>
      <w:r w:rsidRPr="003B2118">
        <w:rPr>
          <w:color w:val="AA0000"/>
          <w:szCs w:val="24"/>
        </w:rPr>
        <w:t>University should</w:t>
      </w:r>
      <w:proofErr w:type="gramEnd"/>
      <w:r w:rsidRPr="003B2118">
        <w:rPr>
          <w:color w:val="AA0000"/>
          <w:szCs w:val="24"/>
        </w:rPr>
        <w:t xml:space="preserve"> decide to submit such a petition, and such petition is granted then your position will begin on the day on which your visa status permits your employment by the University or on a </w:t>
      </w:r>
      <w:proofErr w:type="gramStart"/>
      <w:r w:rsidRPr="003B2118">
        <w:rPr>
          <w:color w:val="AA0000"/>
          <w:szCs w:val="24"/>
        </w:rPr>
        <w:t>date so</w:t>
      </w:r>
      <w:proofErr w:type="gramEnd"/>
      <w:r w:rsidRPr="003B2118">
        <w:rPr>
          <w:color w:val="AA0000"/>
          <w:szCs w:val="24"/>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3461D779" w14:textId="77777777" w:rsidR="004A633F" w:rsidRPr="003B2118" w:rsidRDefault="004A633F" w:rsidP="004A633F">
      <w:pPr>
        <w:jc w:val="both"/>
        <w:rPr>
          <w:color w:val="AA0000"/>
          <w:szCs w:val="24"/>
        </w:rPr>
      </w:pPr>
    </w:p>
    <w:p w14:paraId="79E043B0" w14:textId="77777777" w:rsidR="00E91C17" w:rsidRPr="0093616D" w:rsidRDefault="004A633F" w:rsidP="00E91C17">
      <w:pPr>
        <w:jc w:val="both"/>
        <w:rPr>
          <w:rStyle w:val="ui-provider"/>
        </w:rPr>
      </w:pPr>
      <w:r w:rsidRPr="0093616D">
        <w:rPr>
          <w:szCs w:val="24"/>
        </w:rPr>
        <w:t xml:space="preserve">(4) </w:t>
      </w:r>
      <w:bookmarkStart w:id="1" w:name="_Hlk172542776"/>
      <w:r w:rsidR="00E91C17" w:rsidRPr="0093616D">
        <w:rPr>
          <w:rStyle w:val="ui-provider"/>
        </w:rPr>
        <w:t xml:space="preserve">CU Anschutz strongly encourages vaccination against the COVID-19 virus and other </w:t>
      </w:r>
      <w:hyperlink r:id="rId12" w:tooltip="https://www.cdc.gov/vaccines/schedules/downloads/adult/adult-combined-schedule.pdf" w:history="1">
        <w:r w:rsidR="00FE76BF" w:rsidRPr="000E4B3D">
          <w:rPr>
            <w:rStyle w:val="Hyperlink"/>
            <w:shd w:val="clear" w:color="auto" w:fill="FFFFFF"/>
          </w:rPr>
          <w:t>vaccine preventable diseases</w:t>
        </w:r>
      </w:hyperlink>
      <w:r w:rsidR="00E91C17" w:rsidRPr="0093616D">
        <w:rPr>
          <w:rStyle w:val="ui-provider"/>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3" w:tooltip="https://research.cuanschutz.edu/ehs/home/divisions/occupational-health/oh-enrollment" w:history="1">
        <w:r w:rsidR="00FE76BF" w:rsidRPr="000E4B3D">
          <w:rPr>
            <w:rStyle w:val="Hyperlink"/>
            <w:shd w:val="clear" w:color="auto" w:fill="FFFFFF"/>
          </w:rPr>
          <w:t>occupational health medical surveillance program</w:t>
        </w:r>
      </w:hyperlink>
      <w:r w:rsidR="00FE76BF" w:rsidRPr="000E4B3D">
        <w:rPr>
          <w:rStyle w:val="xxxcontentpasted2"/>
          <w:color w:val="242424"/>
          <w:shd w:val="clear" w:color="auto" w:fill="FFFFFF"/>
        </w:rPr>
        <w:t>. </w:t>
      </w:r>
      <w:bookmarkEnd w:id="1"/>
    </w:p>
    <w:p w14:paraId="3CF2D8B6" w14:textId="77777777" w:rsidR="004A633F" w:rsidRDefault="004A633F" w:rsidP="00E91C17">
      <w:pPr>
        <w:jc w:val="both"/>
        <w:rPr>
          <w:szCs w:val="24"/>
        </w:rPr>
      </w:pPr>
    </w:p>
    <w:p w14:paraId="0FB78278" w14:textId="77777777" w:rsidR="004A633F" w:rsidRPr="004A633F" w:rsidRDefault="004A633F" w:rsidP="004A633F">
      <w:pPr>
        <w:jc w:val="both"/>
        <w:rPr>
          <w:szCs w:val="24"/>
        </w:rPr>
      </w:pPr>
    </w:p>
    <w:p w14:paraId="6880CC60" w14:textId="77777777" w:rsidR="004B6592" w:rsidRPr="00FE1FA3" w:rsidRDefault="004B6592" w:rsidP="004B6592">
      <w:pPr>
        <w:snapToGrid w:val="0"/>
        <w:rPr>
          <w:b/>
          <w:bCs/>
          <w:szCs w:val="24"/>
        </w:rPr>
      </w:pPr>
      <w:r w:rsidRPr="00FE1FA3">
        <w:rPr>
          <w:rStyle w:val="Hyperlink"/>
          <w:b/>
          <w:bCs/>
          <w:szCs w:val="24"/>
          <w:u w:val="none"/>
        </w:rPr>
        <w:t xml:space="preserve">Access to the campus database requires a university ID.  Please work with your hiring manager or school or department HR liaison.  </w:t>
      </w:r>
    </w:p>
    <w:p w14:paraId="1FC39945" w14:textId="77777777" w:rsidR="007514B5" w:rsidRPr="001426BB" w:rsidRDefault="007514B5" w:rsidP="00FA3F2C">
      <w:pPr>
        <w:pStyle w:val="Default"/>
      </w:pPr>
    </w:p>
    <w:p w14:paraId="55C059C6" w14:textId="77777777" w:rsidR="007514B5" w:rsidRPr="001426BB" w:rsidRDefault="007514B5" w:rsidP="00FA3F2C">
      <w:pPr>
        <w:widowControl/>
        <w:autoSpaceDE w:val="0"/>
        <w:autoSpaceDN w:val="0"/>
        <w:adjustRightInd w:val="0"/>
        <w:rPr>
          <w:snapToGrid/>
          <w:szCs w:val="24"/>
        </w:rPr>
      </w:pPr>
      <w:r w:rsidRPr="001426BB">
        <w:rPr>
          <w:szCs w:val="24"/>
        </w:rPr>
        <w:t>(</w:t>
      </w:r>
      <w:r w:rsidR="004A633F">
        <w:rPr>
          <w:szCs w:val="24"/>
        </w:rPr>
        <w:t>5</w:t>
      </w:r>
      <w:r w:rsidRPr="001426BB">
        <w:rPr>
          <w:szCs w:val="24"/>
        </w:rPr>
        <w:t>)</w:t>
      </w:r>
      <w:r w:rsidRPr="001426BB">
        <w:rPr>
          <w:snapToGrid/>
          <w:szCs w:val="24"/>
        </w:rPr>
        <w:t xml:space="preserve"> Internal Revenue Service (IRS) policy requires that the Social Security Number and the name of the employee for payroll purposes match the number and employee name found on </w:t>
      </w:r>
      <w:r w:rsidRPr="001426BB">
        <w:rPr>
          <w:snapToGrid/>
          <w:szCs w:val="24"/>
        </w:rPr>
        <w:lastRenderedPageBreak/>
        <w:t xml:space="preserve">the Social Security Card. This verification is necessary </w:t>
      </w:r>
      <w:proofErr w:type="gramStart"/>
      <w:r w:rsidRPr="001426BB">
        <w:rPr>
          <w:snapToGrid/>
          <w:szCs w:val="24"/>
        </w:rPr>
        <w:t>in order to</w:t>
      </w:r>
      <w:proofErr w:type="gramEnd"/>
      <w:r w:rsidRPr="001426BB">
        <w:rPr>
          <w:snapToGrid/>
          <w:szCs w:val="24"/>
        </w:rPr>
        <w:t xml:space="preserve"> comply with IRS policy and to ensure that you are paid in a timely </w:t>
      </w:r>
      <w:proofErr w:type="gramStart"/>
      <w:r w:rsidRPr="001426BB">
        <w:rPr>
          <w:snapToGrid/>
          <w:szCs w:val="24"/>
        </w:rPr>
        <w:t>fashion</w:t>
      </w:r>
      <w:proofErr w:type="gramEnd"/>
      <w:r w:rsidRPr="001426BB">
        <w:rPr>
          <w:snapToGrid/>
          <w:szCs w:val="24"/>
        </w:rPr>
        <w:t>.</w:t>
      </w:r>
    </w:p>
    <w:p w14:paraId="0562CB0E" w14:textId="77777777" w:rsidR="007514B5" w:rsidRPr="001426BB" w:rsidRDefault="007514B5" w:rsidP="00FA3F2C">
      <w:pPr>
        <w:pStyle w:val="p9"/>
        <w:tabs>
          <w:tab w:val="clear" w:pos="780"/>
          <w:tab w:val="left" w:pos="180"/>
          <w:tab w:val="left" w:pos="5760"/>
        </w:tabs>
        <w:spacing w:line="280" w:lineRule="exact"/>
        <w:ind w:left="0" w:firstLine="0"/>
        <w:rPr>
          <w:szCs w:val="24"/>
        </w:rPr>
      </w:pPr>
    </w:p>
    <w:p w14:paraId="212AB73C" w14:textId="77777777" w:rsidR="00560F09" w:rsidRPr="001426BB" w:rsidRDefault="007514B5" w:rsidP="00FA3F2C">
      <w:pPr>
        <w:pStyle w:val="p9"/>
        <w:tabs>
          <w:tab w:val="clear" w:pos="780"/>
          <w:tab w:val="left" w:pos="180"/>
          <w:tab w:val="left" w:pos="5760"/>
        </w:tabs>
        <w:spacing w:line="280" w:lineRule="exact"/>
        <w:ind w:left="0" w:firstLine="0"/>
        <w:rPr>
          <w:szCs w:val="24"/>
        </w:rPr>
      </w:pPr>
      <w:r w:rsidRPr="001426BB">
        <w:rPr>
          <w:szCs w:val="24"/>
        </w:rPr>
        <w:t>(</w:t>
      </w:r>
      <w:r w:rsidR="004A633F">
        <w:rPr>
          <w:szCs w:val="24"/>
        </w:rPr>
        <w:t>6</w:t>
      </w:r>
      <w:r w:rsidR="00560F09" w:rsidRPr="001426BB">
        <w:rPr>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34CE0A41" w14:textId="77777777" w:rsidR="00560F09" w:rsidRPr="001426BB" w:rsidRDefault="00560F09" w:rsidP="00FA3F2C">
      <w:pPr>
        <w:tabs>
          <w:tab w:val="left" w:pos="180"/>
          <w:tab w:val="left" w:pos="1120"/>
          <w:tab w:val="left" w:pos="5760"/>
        </w:tabs>
        <w:spacing w:line="280" w:lineRule="exact"/>
        <w:rPr>
          <w:szCs w:val="24"/>
        </w:rPr>
      </w:pPr>
    </w:p>
    <w:p w14:paraId="29588D17" w14:textId="77777777" w:rsidR="00560F09" w:rsidRPr="001426BB" w:rsidRDefault="007514B5" w:rsidP="00FA3F2C">
      <w:pPr>
        <w:rPr>
          <w:szCs w:val="24"/>
        </w:rPr>
      </w:pPr>
      <w:r w:rsidRPr="001426BB">
        <w:rPr>
          <w:szCs w:val="24"/>
        </w:rPr>
        <w:t>(</w:t>
      </w:r>
      <w:r w:rsidR="004A633F">
        <w:rPr>
          <w:szCs w:val="24"/>
        </w:rPr>
        <w:t>7</w:t>
      </w:r>
      <w:r w:rsidR="00560F09" w:rsidRPr="001426BB">
        <w:rPr>
          <w:szCs w:val="24"/>
        </w:rPr>
        <w:t xml:space="preserve">) Once your appointment has been approved by the </w:t>
      </w:r>
      <w:r w:rsidR="00650A72" w:rsidRPr="001426BB">
        <w:rPr>
          <w:szCs w:val="24"/>
        </w:rPr>
        <w:t>Dean</w:t>
      </w:r>
      <w:r w:rsidR="00560F09" w:rsidRPr="001426BB">
        <w:rPr>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62EBF3C5" w14:textId="77777777" w:rsidR="003D2813" w:rsidRPr="001426BB" w:rsidRDefault="003D2813" w:rsidP="00FA3F2C">
      <w:pPr>
        <w:rPr>
          <w:szCs w:val="24"/>
        </w:rPr>
      </w:pPr>
    </w:p>
    <w:p w14:paraId="2D5119FE" w14:textId="77777777" w:rsidR="001426BB" w:rsidRPr="001426BB" w:rsidRDefault="001426BB" w:rsidP="001426BB">
      <w:pPr>
        <w:pStyle w:val="WPDefaults"/>
        <w:tabs>
          <w:tab w:val="clear" w:pos="11520"/>
          <w:tab w:val="left" w:pos="400"/>
        </w:tabs>
        <w:rPr>
          <w:rFonts w:ascii="Times New Roman" w:hAnsi="Times New Roman"/>
          <w:bCs/>
          <w:szCs w:val="24"/>
        </w:rPr>
      </w:pPr>
      <w:bookmarkStart w:id="2" w:name="_Hlk172542964"/>
      <w:r w:rsidRPr="001426BB">
        <w:rPr>
          <w:rFonts w:ascii="Times New Roman" w:hAnsi="Times New Roman"/>
          <w:bCs/>
          <w:szCs w:val="24"/>
        </w:rPr>
        <w:t xml:space="preserve">We are required to provide links to the following per </w:t>
      </w:r>
      <w:hyperlink r:id="rId14" w:history="1">
        <w:r w:rsidRPr="00F21E49">
          <w:rPr>
            <w:rStyle w:val="Hyperlink"/>
            <w:rFonts w:ascii="Times New Roman" w:hAnsi="Times New Roman"/>
            <w:bCs/>
            <w:szCs w:val="24"/>
          </w:rPr>
          <w:t>Administrative Policy Statement # 5002: Faculty Appointment Process.</w:t>
        </w:r>
      </w:hyperlink>
    </w:p>
    <w:bookmarkEnd w:id="2"/>
    <w:p w14:paraId="6D98A12B" w14:textId="77777777" w:rsidR="001426BB" w:rsidRPr="001426BB" w:rsidRDefault="001426BB" w:rsidP="001426BB">
      <w:pPr>
        <w:pStyle w:val="WPDefaults"/>
        <w:tabs>
          <w:tab w:val="clear" w:pos="11520"/>
          <w:tab w:val="left" w:pos="400"/>
        </w:tabs>
        <w:rPr>
          <w:rFonts w:ascii="Times New Roman" w:hAnsi="Times New Roman"/>
          <w:bCs/>
          <w:szCs w:val="24"/>
        </w:rPr>
      </w:pPr>
    </w:p>
    <w:p w14:paraId="2EFDDC3B" w14:textId="77777777" w:rsidR="001426BB" w:rsidRPr="001426BB" w:rsidRDefault="001426BB" w:rsidP="001426BB">
      <w:pPr>
        <w:ind w:right="547"/>
        <w:rPr>
          <w:color w:val="000000"/>
          <w:szCs w:val="24"/>
        </w:rPr>
      </w:pPr>
      <w:r w:rsidRPr="001426BB">
        <w:rPr>
          <w:color w:val="000000"/>
          <w:szCs w:val="24"/>
        </w:rPr>
        <w:t xml:space="preserve">Faculty Handbook: </w:t>
      </w:r>
      <w:hyperlink r:id="rId15" w:history="1">
        <w:r w:rsidR="006244E8" w:rsidRPr="006244E8">
          <w:rPr>
            <w:rStyle w:val="Hyperlink"/>
            <w:szCs w:val="24"/>
          </w:rPr>
          <w:t>https://www.cu.edu/oaa/faculty-handbook</w:t>
        </w:r>
      </w:hyperlink>
    </w:p>
    <w:p w14:paraId="2946DB82" w14:textId="77777777" w:rsidR="001426BB" w:rsidRPr="001426BB" w:rsidRDefault="001426BB" w:rsidP="001426BB">
      <w:pPr>
        <w:ind w:right="547"/>
        <w:rPr>
          <w:color w:val="000000"/>
          <w:szCs w:val="24"/>
        </w:rPr>
      </w:pPr>
    </w:p>
    <w:p w14:paraId="35FF061B" w14:textId="77777777" w:rsidR="001426BB" w:rsidRPr="001426BB" w:rsidRDefault="001426BB" w:rsidP="001426BB">
      <w:pPr>
        <w:ind w:right="547"/>
        <w:rPr>
          <w:color w:val="000000"/>
          <w:szCs w:val="24"/>
        </w:rPr>
      </w:pPr>
      <w:r w:rsidRPr="001426BB">
        <w:rPr>
          <w:color w:val="000000"/>
          <w:szCs w:val="24"/>
        </w:rPr>
        <w:t xml:space="preserve">Principles of Academic Freedom: </w:t>
      </w:r>
      <w:hyperlink r:id="rId16" w:history="1">
        <w:r w:rsidR="004B75FC" w:rsidRPr="00A37DDB">
          <w:rPr>
            <w:rStyle w:val="Hyperlink"/>
            <w:szCs w:val="24"/>
          </w:rPr>
          <w:t>https://www.cu.edu/regents/law/5</w:t>
        </w:r>
      </w:hyperlink>
      <w:r w:rsidR="004B75FC">
        <w:rPr>
          <w:szCs w:val="24"/>
        </w:rPr>
        <w:t xml:space="preserve"> </w:t>
      </w:r>
    </w:p>
    <w:p w14:paraId="5997CC1D" w14:textId="77777777" w:rsidR="001426BB" w:rsidRPr="001426BB" w:rsidRDefault="001426BB" w:rsidP="001426BB">
      <w:pPr>
        <w:ind w:right="547"/>
        <w:rPr>
          <w:color w:val="000000"/>
          <w:szCs w:val="24"/>
        </w:rPr>
      </w:pPr>
    </w:p>
    <w:p w14:paraId="604CCA20" w14:textId="77777777" w:rsidR="001426BB" w:rsidRPr="001426BB" w:rsidRDefault="001426BB" w:rsidP="001426BB">
      <w:pPr>
        <w:ind w:right="547"/>
        <w:rPr>
          <w:szCs w:val="24"/>
        </w:rPr>
      </w:pPr>
      <w:r w:rsidRPr="001426BB">
        <w:rPr>
          <w:szCs w:val="24"/>
        </w:rPr>
        <w:t xml:space="preserve">Code of Conduct – Administrative Policy Statement # 2027: </w:t>
      </w:r>
      <w:hyperlink r:id="rId17" w:history="1">
        <w:r w:rsidRPr="001426BB">
          <w:rPr>
            <w:rStyle w:val="Hyperlink"/>
            <w:szCs w:val="24"/>
          </w:rPr>
          <w:t>https://www.cu.edu/ope/aps/2027</w:t>
        </w:r>
      </w:hyperlink>
    </w:p>
    <w:p w14:paraId="110FFD37" w14:textId="77777777" w:rsidR="001426BB" w:rsidRPr="001426BB" w:rsidRDefault="001426BB" w:rsidP="001426BB">
      <w:pPr>
        <w:ind w:right="547"/>
        <w:rPr>
          <w:color w:val="000000"/>
          <w:szCs w:val="24"/>
        </w:rPr>
      </w:pPr>
    </w:p>
    <w:p w14:paraId="7D951948" w14:textId="77777777" w:rsidR="0043548F" w:rsidRDefault="0043548F" w:rsidP="0043548F">
      <w:pPr>
        <w:pStyle w:val="WPDefaults"/>
        <w:rPr>
          <w:rFonts w:ascii="Times New Roman" w:hAnsi="Times New Roman"/>
        </w:rPr>
      </w:pPr>
      <w:r>
        <w:rPr>
          <w:rFonts w:ascii="Times New Roman" w:hAnsi="Times New Roman"/>
        </w:rPr>
        <w:t>The laws of the State of Colorado require that faculty members of the University affirm in writing that they will support the United States and Colorado constitutions, and that they will faithfully execute the duties of their position.  The Faculty Pledge, which appears at the end of this letter, must be signed as a condition of employment. This offer is contingent upon our receipt of your signed pledge.  Your failure to provide a signed pledge will render this offer null and void. If this should occur your position is subject to immediate termination without further notice.</w:t>
      </w:r>
    </w:p>
    <w:p w14:paraId="6B699379" w14:textId="77777777" w:rsidR="003D2813" w:rsidRPr="001426BB" w:rsidRDefault="003D2813" w:rsidP="00FA3F2C">
      <w:pPr>
        <w:rPr>
          <w:szCs w:val="24"/>
        </w:rPr>
      </w:pPr>
    </w:p>
    <w:p w14:paraId="33B0DD8D" w14:textId="77777777" w:rsidR="003D2813" w:rsidRPr="001426BB" w:rsidRDefault="003D2813" w:rsidP="00FA3F2C">
      <w:pPr>
        <w:rPr>
          <w:szCs w:val="24"/>
        </w:rPr>
      </w:pPr>
      <w:r w:rsidRPr="001426BB">
        <w:rPr>
          <w:szCs w:val="24"/>
        </w:rPr>
        <w:t>(Mandatory but should be modified to fit school/college/library) Before closing this letter of offer, I would like to emphasize a few final points.  I expect every member of our faculty to strongly support our (School/College) commitment to the promotion of diversity, to exhibit characteristics of concerned good citizenship and to demonstrate a high level of collegiality throughout the tenure of their faculty appointment.  You should acquaint yourself thoroughly with the (School/College/Library) diversity (plan/goals) and work diligently to pursue the objectives.  You should become conversant with the</w:t>
      </w:r>
      <w:r w:rsidR="00842A6C">
        <w:rPr>
          <w:szCs w:val="24"/>
        </w:rPr>
        <w:t xml:space="preserve"> </w:t>
      </w:r>
      <w:r w:rsidRPr="001426BB">
        <w:rPr>
          <w:szCs w:val="24"/>
        </w:rPr>
        <w:t xml:space="preserve">(School/College/Library) mission, goals and strategic initiatives and be actively involved in their accomplishment.  As a faculty member in the (_____________), you will be expected to </w:t>
      </w:r>
      <w:proofErr w:type="gramStart"/>
      <w:r w:rsidRPr="001426BB">
        <w:rPr>
          <w:szCs w:val="24"/>
        </w:rPr>
        <w:t>demonstrate a sincere interest in the welfare of the (School/ College/Library) and its students at all times</w:t>
      </w:r>
      <w:proofErr w:type="gramEnd"/>
      <w:r w:rsidRPr="001426BB">
        <w:rPr>
          <w:szCs w:val="24"/>
        </w:rPr>
        <w:t xml:space="preserve">.  I expect each faculty member to exhibit professionalism in their dealings with other faculty, staff and students including respectful interpersonal interactions, maintaining appropriate office hours and meeting deadlines.  Within the overall scope of your professional interests, you will be </w:t>
      </w:r>
      <w:r w:rsidRPr="001426BB">
        <w:rPr>
          <w:szCs w:val="24"/>
        </w:rPr>
        <w:lastRenderedPageBreak/>
        <w:t>expected to prioritize your schedule so that you can attend all faculty meetings, department meetings, committee meetings, school-wide seminars, and convocations.  You also will be expected to support, through attendance and participation, all student-centered activities such as orientation programs, commencement exercises and major social events. If any of the matters discussed in this paragraph are inconsistent with your own priorities or personal convictions, or if you feel they may seriously conflict with or constrain your career goals, it would only be fair for you to decline this offer of employment at this time.</w:t>
      </w:r>
    </w:p>
    <w:p w14:paraId="6E7BEAA2" w14:textId="77777777" w:rsidR="003D2813" w:rsidRPr="001426BB" w:rsidRDefault="003D2813" w:rsidP="00FA3F2C">
      <w:pPr>
        <w:rPr>
          <w:szCs w:val="24"/>
        </w:rPr>
      </w:pPr>
      <w:r w:rsidRPr="001426BB">
        <w:rPr>
          <w:szCs w:val="24"/>
        </w:rPr>
        <w:t> </w:t>
      </w:r>
    </w:p>
    <w:p w14:paraId="5DAE06A1" w14:textId="77777777" w:rsidR="003D2813" w:rsidRPr="001426BB" w:rsidRDefault="003D2813" w:rsidP="00FA3F2C">
      <w:pPr>
        <w:rPr>
          <w:szCs w:val="24"/>
        </w:rPr>
      </w:pPr>
      <w:r w:rsidRPr="001426BB">
        <w:rPr>
          <w:szCs w:val="24"/>
        </w:rPr>
        <w:t xml:space="preserve">We look forward to your acceptance of this offer and to your contributions to the University of Colorado </w:t>
      </w:r>
      <w:bookmarkStart w:id="3" w:name="_Hlk172542997"/>
      <w:r w:rsidR="00F21E49">
        <w:rPr>
          <w:szCs w:val="24"/>
        </w:rPr>
        <w:t>Anschutz Medical Campus</w:t>
      </w:r>
      <w:bookmarkEnd w:id="3"/>
      <w:r w:rsidRPr="001426BB">
        <w:rPr>
          <w:szCs w:val="24"/>
        </w:rPr>
        <w:t>.</w:t>
      </w:r>
    </w:p>
    <w:p w14:paraId="3FE9F23F" w14:textId="77777777" w:rsidR="003D2813" w:rsidRPr="001426BB" w:rsidRDefault="003D2813" w:rsidP="00FA3F2C">
      <w:pPr>
        <w:rPr>
          <w:szCs w:val="24"/>
        </w:rPr>
      </w:pPr>
    </w:p>
    <w:p w14:paraId="5CF11C59" w14:textId="77777777" w:rsidR="003D2813" w:rsidRPr="001426BB" w:rsidRDefault="003D2813" w:rsidP="00FA3F2C">
      <w:pPr>
        <w:rPr>
          <w:szCs w:val="24"/>
        </w:rPr>
      </w:pPr>
      <w:r w:rsidRPr="001426BB">
        <w:rPr>
          <w:szCs w:val="24"/>
        </w:rPr>
        <w:t>Sincerely,</w:t>
      </w:r>
    </w:p>
    <w:p w14:paraId="7E4DBF43" w14:textId="77777777" w:rsidR="003D2813" w:rsidRPr="001426BB" w:rsidRDefault="003D2813" w:rsidP="00FA3F2C">
      <w:pPr>
        <w:rPr>
          <w:szCs w:val="24"/>
        </w:rPr>
      </w:pPr>
      <w:r w:rsidRPr="001426BB">
        <w:rPr>
          <w:szCs w:val="24"/>
        </w:rPr>
        <w:t>(Name)</w:t>
      </w:r>
    </w:p>
    <w:p w14:paraId="379A8428" w14:textId="77777777" w:rsidR="000A555A" w:rsidRDefault="00FA3F2C"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r w:rsidRPr="001426BB">
        <w:rPr>
          <w:szCs w:val="24"/>
        </w:rPr>
        <w:br w:type="page"/>
      </w:r>
      <w:r w:rsidR="000A555A">
        <w:rPr>
          <w:noProof/>
        </w:rPr>
        <w:lastRenderedPageBreak/>
        <w:drawing>
          <wp:inline distT="0" distB="0" distL="0" distR="0" wp14:anchorId="0C8EB923" wp14:editId="4C9B5FF7">
            <wp:extent cx="3581400" cy="409575"/>
            <wp:effectExtent l="0" t="0" r="0" b="9525"/>
            <wp:docPr id="723639716"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39716" name="Picture 1" descr="University of Colorado Anschutz logo. Letters CU are in gold with black outline."/>
                    <pic:cNvPicPr/>
                  </pic:nvPicPr>
                  <pic:blipFill>
                    <a:blip r:embed="rId18"/>
                    <a:stretch>
                      <a:fillRect/>
                    </a:stretch>
                  </pic:blipFill>
                  <pic:spPr>
                    <a:xfrm>
                      <a:off x="0" y="0"/>
                      <a:ext cx="3581400" cy="409575"/>
                    </a:xfrm>
                    <a:prstGeom prst="rect">
                      <a:avLst/>
                    </a:prstGeom>
                  </pic:spPr>
                </pic:pic>
              </a:graphicData>
            </a:graphic>
          </wp:inline>
        </w:drawing>
      </w:r>
    </w:p>
    <w:p w14:paraId="3DCCD417" w14:textId="77777777" w:rsidR="000A555A"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r>
        <w:rPr>
          <w:noProof/>
          <w:color w:val="000000"/>
          <w:szCs w:val="24"/>
        </w:rPr>
        <mc:AlternateContent>
          <mc:Choice Requires="wps">
            <w:drawing>
              <wp:anchor distT="0" distB="0" distL="114300" distR="114300" simplePos="0" relativeHeight="251659264" behindDoc="0" locked="0" layoutInCell="0" allowOverlap="1" wp14:anchorId="5C3D7391" wp14:editId="3C876495">
                <wp:simplePos x="0" y="0"/>
                <wp:positionH relativeFrom="margin">
                  <wp:align>right</wp:align>
                </wp:positionH>
                <wp:positionV relativeFrom="paragraph">
                  <wp:posOffset>152400</wp:posOffset>
                </wp:positionV>
                <wp:extent cx="2194560" cy="1800225"/>
                <wp:effectExtent l="0" t="0" r="15240" b="28575"/>
                <wp:wrapNone/>
                <wp:docPr id="16900749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800225"/>
                        </a:xfrm>
                        <a:prstGeom prst="rect">
                          <a:avLst/>
                        </a:prstGeom>
                        <a:solidFill>
                          <a:srgbClr val="FFFFFF"/>
                        </a:solidFill>
                        <a:ln w="9525">
                          <a:solidFill>
                            <a:srgbClr val="000000"/>
                          </a:solidFill>
                          <a:miter lim="800000"/>
                          <a:headEnd/>
                          <a:tailEnd/>
                        </a:ln>
                      </wps:spPr>
                      <wps:txbx>
                        <w:txbxContent>
                          <w:p w14:paraId="2AC48C67" w14:textId="77777777" w:rsidR="000A555A" w:rsidRPr="00371087" w:rsidRDefault="000A555A" w:rsidP="000A555A">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14B1E10" w14:textId="77777777" w:rsidR="000A555A" w:rsidRDefault="000A555A" w:rsidP="000A555A"/>
                          <w:p w14:paraId="49CD3310" w14:textId="77777777" w:rsidR="000A555A" w:rsidRDefault="000A555A" w:rsidP="000A555A"/>
                          <w:p w14:paraId="602CD230" w14:textId="77777777" w:rsidR="000A555A" w:rsidRDefault="000A555A" w:rsidP="000A555A">
                            <w:r>
                              <w:rPr>
                                <w:szCs w:val="24"/>
                                <w:u w:val="single"/>
                              </w:rPr>
                              <w:tab/>
                            </w:r>
                            <w:r>
                              <w:rPr>
                                <w:szCs w:val="24"/>
                                <w:u w:val="single"/>
                              </w:rPr>
                              <w:tab/>
                            </w:r>
                            <w:r>
                              <w:rPr>
                                <w:szCs w:val="24"/>
                                <w:u w:val="single"/>
                              </w:rPr>
                              <w:tab/>
                            </w:r>
                            <w:r>
                              <w:rPr>
                                <w:szCs w:val="24"/>
                                <w:u w:val="single"/>
                              </w:rPr>
                              <w:tab/>
                            </w:r>
                          </w:p>
                          <w:p w14:paraId="3288726D" w14:textId="77777777" w:rsidR="000A555A" w:rsidRDefault="000A555A" w:rsidP="000A555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3D7391" id="_x0000_t202" coordsize="21600,21600" o:spt="202" path="m,l,21600r21600,l21600,xe">
                <v:stroke joinstyle="miter"/>
                <v:path gradientshapeok="t" o:connecttype="rect"/>
              </v:shapetype>
              <v:shape id="Text Box 4" o:spid="_x0000_s1026" type="#_x0000_t202" style="position:absolute;margin-left:121.6pt;margin-top:12pt;width:172.8pt;height:141.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" o:allowincell="f">
                <v:textbox>
                  <w:txbxContent>
                    <w:p w14:paraId="2AC48C67" w14:textId="77777777" w:rsidR="000A555A" w:rsidRPr="00371087" w:rsidRDefault="000A555A" w:rsidP="000A555A">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14B1E10" w14:textId="77777777" w:rsidR="000A555A" w:rsidRDefault="000A555A" w:rsidP="000A555A"/>
                    <w:p w14:paraId="49CD3310" w14:textId="77777777" w:rsidR="000A555A" w:rsidRDefault="000A555A" w:rsidP="000A555A"/>
                    <w:p w14:paraId="602CD230" w14:textId="77777777" w:rsidR="000A555A" w:rsidRDefault="000A555A" w:rsidP="000A555A">
                      <w:r>
                        <w:rPr>
                          <w:szCs w:val="24"/>
                          <w:u w:val="single"/>
                        </w:rPr>
                        <w:tab/>
                      </w:r>
                      <w:r>
                        <w:rPr>
                          <w:szCs w:val="24"/>
                          <w:u w:val="single"/>
                        </w:rPr>
                        <w:tab/>
                      </w:r>
                      <w:r>
                        <w:rPr>
                          <w:szCs w:val="24"/>
                          <w:u w:val="single"/>
                        </w:rPr>
                        <w:tab/>
                      </w:r>
                      <w:r>
                        <w:rPr>
                          <w:szCs w:val="24"/>
                          <w:u w:val="single"/>
                        </w:rPr>
                        <w:tab/>
                      </w:r>
                    </w:p>
                    <w:p w14:paraId="3288726D" w14:textId="77777777" w:rsidR="000A555A" w:rsidRDefault="000A555A" w:rsidP="000A555A"/>
                  </w:txbxContent>
                </v:textbox>
                <w10:wrap anchorx="margin"/>
              </v:shape>
            </w:pict>
          </mc:Fallback>
        </mc:AlternateContent>
      </w:r>
    </w:p>
    <w:p w14:paraId="75F13CDC" w14:textId="77777777" w:rsidR="000A555A"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p w14:paraId="42B8C134" w14:textId="77777777" w:rsidR="000A555A" w:rsidRPr="00371087"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40"/>
          <w:szCs w:val="40"/>
        </w:rPr>
      </w:pPr>
      <w:r w:rsidRPr="00371087">
        <w:rPr>
          <w:b/>
          <w:color w:val="000000"/>
          <w:sz w:val="40"/>
          <w:szCs w:val="40"/>
        </w:rPr>
        <w:t>Faculty Pledge</w:t>
      </w:r>
    </w:p>
    <w:p w14:paraId="44D8B657" w14:textId="77777777" w:rsidR="000A555A" w:rsidRPr="00371087"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16"/>
          <w:szCs w:val="16"/>
        </w:rPr>
      </w:pPr>
    </w:p>
    <w:p w14:paraId="48D80843" w14:textId="77777777" w:rsidR="000A555A" w:rsidRPr="00963AB5"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r>
        <w:rPr>
          <w:color w:val="000000"/>
          <w:szCs w:val="24"/>
        </w:rPr>
        <w:t>REQUIRED BY C.R.S. 22-61-104</w:t>
      </w:r>
    </w:p>
    <w:p w14:paraId="22C1D852" w14:textId="77777777" w:rsidR="000A555A" w:rsidRPr="00963AB5" w:rsidRDefault="000A555A" w:rsidP="000A555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p w14:paraId="01947D70" w14:textId="77777777" w:rsidR="000A555A" w:rsidRPr="00963AB5" w:rsidRDefault="000A555A" w:rsidP="000A555A">
      <w:pPr>
        <w:rPr>
          <w:szCs w:val="24"/>
        </w:rPr>
      </w:pPr>
    </w:p>
    <w:p w14:paraId="389CD547" w14:textId="77777777" w:rsidR="000A555A" w:rsidRDefault="000A555A" w:rsidP="000A555A">
      <w:pPr>
        <w:rPr>
          <w:szCs w:val="24"/>
        </w:rPr>
      </w:pPr>
    </w:p>
    <w:p w14:paraId="73AEE958" w14:textId="77777777" w:rsidR="000A555A" w:rsidRDefault="000A555A" w:rsidP="000A555A">
      <w:pPr>
        <w:spacing w:line="360" w:lineRule="auto"/>
        <w:rPr>
          <w:szCs w:val="24"/>
        </w:rPr>
      </w:pPr>
    </w:p>
    <w:p w14:paraId="183AD77F" w14:textId="77777777" w:rsidR="000A555A" w:rsidRDefault="000A555A" w:rsidP="000A555A">
      <w:pPr>
        <w:spacing w:line="360" w:lineRule="auto"/>
        <w:rPr>
          <w:szCs w:val="24"/>
        </w:rPr>
      </w:pPr>
    </w:p>
    <w:p w14:paraId="2469E6CD" w14:textId="77777777" w:rsidR="000A555A" w:rsidRDefault="000A555A" w:rsidP="000A555A">
      <w:pPr>
        <w:spacing w:line="360" w:lineRule="auto"/>
        <w:rPr>
          <w:szCs w:val="24"/>
        </w:rPr>
      </w:pPr>
    </w:p>
    <w:p w14:paraId="0DC7FAC7" w14:textId="77777777" w:rsidR="000A555A" w:rsidRPr="00963AB5" w:rsidRDefault="000A555A" w:rsidP="000A555A">
      <w:pPr>
        <w:spacing w:line="360" w:lineRule="auto"/>
        <w:rPr>
          <w:szCs w:val="24"/>
        </w:rPr>
      </w:pPr>
      <w:r w:rsidRPr="00963AB5">
        <w:rPr>
          <w:szCs w:val="24"/>
        </w:rPr>
        <w:t xml:space="preserve">I solemnly </w:t>
      </w:r>
      <w:r>
        <w:rPr>
          <w:szCs w:val="24"/>
        </w:rPr>
        <w:t>pledge</w:t>
      </w:r>
      <w:r w:rsidRPr="00963AB5">
        <w:rPr>
          <w:szCs w:val="24"/>
        </w:rPr>
        <w:t xml:space="preserve"> that I will uphold the Constitution of the United States and the</w:t>
      </w:r>
      <w:r>
        <w:rPr>
          <w:szCs w:val="24"/>
        </w:rPr>
        <w:t xml:space="preserve"> </w:t>
      </w:r>
      <w:r w:rsidRPr="00963AB5">
        <w:rPr>
          <w:szCs w:val="24"/>
        </w:rPr>
        <w:t>Constitution of the State of Colorado, and I will faithfully perform the duties of the position upon which I am about to enter.</w:t>
      </w:r>
    </w:p>
    <w:p w14:paraId="4BEC4F87" w14:textId="77777777" w:rsidR="000A555A" w:rsidRPr="00963AB5" w:rsidRDefault="000A555A" w:rsidP="000A555A">
      <w:pPr>
        <w:rPr>
          <w:szCs w:val="24"/>
        </w:rPr>
      </w:pPr>
    </w:p>
    <w:p w14:paraId="43B3C077" w14:textId="5E699A34" w:rsidR="000A555A" w:rsidRPr="00371087" w:rsidRDefault="000A555A" w:rsidP="000A555A">
      <w:pPr>
        <w:rPr>
          <w:szCs w:val="24"/>
          <w:u w:val="single"/>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63AB5">
        <w:rPr>
          <w:szCs w:val="24"/>
        </w:rPr>
        <w:t xml:space="preserve">Signature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61EB6793" w14:textId="77777777" w:rsidR="000A555A" w:rsidRPr="00963AB5" w:rsidRDefault="000A555A" w:rsidP="000A555A">
      <w:pPr>
        <w:rPr>
          <w:szCs w:val="24"/>
        </w:rPr>
      </w:pPr>
    </w:p>
    <w:p w14:paraId="1EF16425" w14:textId="144D978F" w:rsidR="000A555A" w:rsidRPr="00371087" w:rsidRDefault="000A555A" w:rsidP="000A555A">
      <w:pPr>
        <w:rPr>
          <w:szCs w:val="24"/>
          <w:u w:val="single"/>
        </w:rPr>
      </w:pPr>
      <w:r>
        <w:rPr>
          <w:szCs w:val="24"/>
        </w:rPr>
        <w:tab/>
      </w:r>
      <w:r>
        <w:rPr>
          <w:szCs w:val="24"/>
        </w:rPr>
        <w:tab/>
      </w:r>
      <w:r>
        <w:rPr>
          <w:szCs w:val="24"/>
        </w:rPr>
        <w:tab/>
      </w:r>
      <w:r>
        <w:rPr>
          <w:szCs w:val="24"/>
        </w:rPr>
        <w:tab/>
      </w:r>
      <w:r w:rsidRPr="00963AB5">
        <w:rPr>
          <w:szCs w:val="24"/>
        </w:rPr>
        <w:t xml:space="preserve">Name Printed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2D9BAEF1" w14:textId="77777777" w:rsidR="000A555A" w:rsidRPr="00963AB5" w:rsidRDefault="000A555A" w:rsidP="000A555A">
      <w:pPr>
        <w:rPr>
          <w:szCs w:val="24"/>
        </w:rPr>
      </w:pPr>
    </w:p>
    <w:p w14:paraId="489322AD" w14:textId="77777777" w:rsidR="000A555A" w:rsidRPr="00963AB5" w:rsidRDefault="000A555A" w:rsidP="000A555A">
      <w:pPr>
        <w:rPr>
          <w:szCs w:val="24"/>
        </w:rPr>
      </w:pPr>
    </w:p>
    <w:p w14:paraId="4FA6197E" w14:textId="77777777" w:rsidR="000A555A" w:rsidRDefault="000A555A" w:rsidP="000A555A">
      <w:pPr>
        <w:rPr>
          <w:szCs w:val="24"/>
        </w:rPr>
      </w:pPr>
    </w:p>
    <w:p w14:paraId="322CDE07" w14:textId="77777777" w:rsidR="000A555A" w:rsidRDefault="000A555A" w:rsidP="000A555A">
      <w:pPr>
        <w:rPr>
          <w:szCs w:val="24"/>
        </w:rPr>
      </w:pPr>
    </w:p>
    <w:p w14:paraId="7E4E718E" w14:textId="77777777" w:rsidR="000A555A" w:rsidRDefault="000A555A" w:rsidP="000A555A">
      <w:pPr>
        <w:rPr>
          <w:szCs w:val="24"/>
        </w:rPr>
      </w:pPr>
    </w:p>
    <w:p w14:paraId="22674B93" w14:textId="77777777" w:rsidR="000A555A" w:rsidRDefault="000A555A" w:rsidP="000A555A">
      <w:pPr>
        <w:rPr>
          <w:szCs w:val="24"/>
        </w:rPr>
      </w:pPr>
    </w:p>
    <w:p w14:paraId="236EFC1B" w14:textId="77777777" w:rsidR="0050574B" w:rsidRDefault="0050574B" w:rsidP="000A555A">
      <w:pPr>
        <w:rPr>
          <w:szCs w:val="24"/>
        </w:rPr>
      </w:pPr>
    </w:p>
    <w:p w14:paraId="36D8D19A" w14:textId="77777777" w:rsidR="0050574B" w:rsidRDefault="0050574B" w:rsidP="000A555A">
      <w:pPr>
        <w:rPr>
          <w:szCs w:val="24"/>
        </w:rPr>
      </w:pPr>
    </w:p>
    <w:p w14:paraId="5AD5C662" w14:textId="77777777" w:rsidR="0050574B" w:rsidRDefault="0050574B" w:rsidP="000A555A">
      <w:pPr>
        <w:rPr>
          <w:szCs w:val="24"/>
        </w:rPr>
      </w:pPr>
    </w:p>
    <w:p w14:paraId="6D24118F" w14:textId="77777777" w:rsidR="0050574B" w:rsidRDefault="0050574B" w:rsidP="000A555A">
      <w:pPr>
        <w:rPr>
          <w:szCs w:val="24"/>
        </w:rPr>
      </w:pPr>
    </w:p>
    <w:p w14:paraId="00EA7435" w14:textId="56288FDE" w:rsidR="000A555A" w:rsidRPr="00963AB5" w:rsidRDefault="000A555A" w:rsidP="000A555A">
      <w:pPr>
        <w:rPr>
          <w:szCs w:val="24"/>
        </w:rPr>
      </w:pPr>
      <w:r w:rsidRPr="00963AB5">
        <w:rPr>
          <w:szCs w:val="24"/>
        </w:rPr>
        <w:t>NOTICE TO PERSONS WHO ARE NOT CITIZENS OF THE UNITED STATES OR OF THE STATE OF COLORADO:</w:t>
      </w:r>
    </w:p>
    <w:p w14:paraId="3D78BDDE" w14:textId="77777777" w:rsidR="000A555A" w:rsidRPr="00963AB5" w:rsidRDefault="000A555A" w:rsidP="000A555A">
      <w:pPr>
        <w:rPr>
          <w:szCs w:val="24"/>
        </w:rPr>
      </w:pPr>
    </w:p>
    <w:p w14:paraId="5C18B25C" w14:textId="77777777" w:rsidR="000A555A" w:rsidRDefault="000A555A" w:rsidP="000A555A">
      <w:pPr>
        <w:jc w:val="both"/>
        <w:rPr>
          <w:szCs w:val="24"/>
        </w:rPr>
      </w:pPr>
      <w:r w:rsidRPr="00963AB5">
        <w:rPr>
          <w:szCs w:val="24"/>
        </w:rPr>
        <w:t xml:space="preserve">This </w:t>
      </w:r>
      <w:r>
        <w:rPr>
          <w:szCs w:val="24"/>
        </w:rPr>
        <w:t>pledge</w:t>
      </w:r>
      <w:r w:rsidRPr="00963AB5">
        <w:rPr>
          <w:szCs w:val="24"/>
        </w:rPr>
        <w:t xml:space="preserve"> is not an oath of allegiance to the United States or to the State of Colorado.  Subscribing to this </w:t>
      </w:r>
      <w:r>
        <w:rPr>
          <w:szCs w:val="24"/>
        </w:rPr>
        <w:t>pledge</w:t>
      </w:r>
      <w:r w:rsidRPr="00963AB5">
        <w:rPr>
          <w:szCs w:val="24"/>
        </w:rPr>
        <w:t xml:space="preserve"> does not confer rights or responsibilities of citizenship in the United States or in the State of Colorado, nor is subscribing to it intended to modify or revoke any obligations to the nation or to the state in which the subscriber holds citizenship.</w:t>
      </w:r>
    </w:p>
    <w:p w14:paraId="3A7F4804" w14:textId="77777777" w:rsidR="000A555A" w:rsidRDefault="000A555A" w:rsidP="000A555A">
      <w:pPr>
        <w:jc w:val="both"/>
        <w:rPr>
          <w:szCs w:val="24"/>
        </w:rPr>
      </w:pPr>
    </w:p>
    <w:p w14:paraId="46B83142" w14:textId="3FFA9E11" w:rsidR="00C61232" w:rsidRDefault="00C61232" w:rsidP="000A555A">
      <w:pPr>
        <w:tabs>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34CF43D" w14:textId="71266017" w:rsidR="0043548F" w:rsidRDefault="0043548F" w:rsidP="0043548F">
      <w:pPr>
        <w:jc w:val="both"/>
        <w:rPr>
          <w:szCs w:val="24"/>
        </w:rPr>
      </w:pPr>
    </w:p>
    <w:p w14:paraId="54CD245A" w14:textId="77777777" w:rsidR="0043548F" w:rsidRDefault="0043548F" w:rsidP="0043548F">
      <w:pPr>
        <w:jc w:val="both"/>
        <w:rPr>
          <w:szCs w:val="24"/>
        </w:rPr>
      </w:pPr>
    </w:p>
    <w:p w14:paraId="1231BE67" w14:textId="77777777" w:rsidR="0043548F" w:rsidRDefault="0043548F" w:rsidP="0043548F">
      <w:pPr>
        <w:jc w:val="both"/>
        <w:rPr>
          <w:szCs w:val="24"/>
        </w:rPr>
      </w:pPr>
    </w:p>
    <w:p w14:paraId="2B91F822" w14:textId="77777777" w:rsidR="001C2359" w:rsidRPr="00745564" w:rsidRDefault="001C2359" w:rsidP="001C2359">
      <w:pPr>
        <w:rPr>
          <w:szCs w:val="24"/>
        </w:rPr>
      </w:pPr>
      <w:r w:rsidRPr="001426BB">
        <w:rPr>
          <w:color w:val="000000"/>
          <w:szCs w:val="24"/>
        </w:rPr>
        <w:lastRenderedPageBreak/>
        <w:t xml:space="preserve">I have read and agree to the University Administrative Policy entitled </w:t>
      </w:r>
      <w:r w:rsidRPr="001426BB">
        <w:rPr>
          <w:i/>
          <w:iCs/>
          <w:color w:val="000000"/>
          <w:szCs w:val="24"/>
        </w:rPr>
        <w:t>Intellectual Property Policy on Discoveries and Patents for Their Protection and Commercialization</w:t>
      </w:r>
      <w:r w:rsidRPr="001426BB">
        <w:rPr>
          <w:color w:val="000000"/>
          <w:szCs w:val="24"/>
        </w:rPr>
        <w:t xml:space="preserve"> as periodically revised and updated </w:t>
      </w:r>
      <w:hyperlink r:id="rId19" w:history="1">
        <w:r w:rsidR="00745564" w:rsidRPr="00CB4E95">
          <w:rPr>
            <w:rStyle w:val="Hyperlink"/>
            <w:szCs w:val="24"/>
          </w:rPr>
          <w:t>https://www.cu.edu/ope/aps/1013</w:t>
        </w:r>
      </w:hyperlink>
      <w:r w:rsidRPr="001426BB">
        <w:rPr>
          <w:color w:val="000000"/>
          <w:szCs w:val="24"/>
        </w:rPr>
        <w:t xml:space="preserve">. As a condition of my employment and by signing below, I agree to abide by the terms of this Policy and agree I shall assign and hereby do assign all discoveries in which the University has an interest as defined in the Policy. </w:t>
      </w:r>
    </w:p>
    <w:p w14:paraId="36FEB5B0" w14:textId="77777777" w:rsidR="001C2359" w:rsidRDefault="001C2359" w:rsidP="003D2813">
      <w:pPr>
        <w:rPr>
          <w:szCs w:val="24"/>
        </w:rPr>
      </w:pPr>
    </w:p>
    <w:p w14:paraId="30D7AA69" w14:textId="77777777" w:rsidR="0043548F" w:rsidRPr="001426BB" w:rsidRDefault="0043548F" w:rsidP="003D2813">
      <w:pPr>
        <w:rPr>
          <w:szCs w:val="24"/>
        </w:rPr>
      </w:pPr>
    </w:p>
    <w:p w14:paraId="4C14741E" w14:textId="77777777" w:rsidR="003D2813" w:rsidRPr="001426BB" w:rsidRDefault="003D2813" w:rsidP="003D2813">
      <w:pPr>
        <w:rPr>
          <w:szCs w:val="24"/>
        </w:rPr>
      </w:pPr>
      <w:r w:rsidRPr="001426BB">
        <w:rPr>
          <w:szCs w:val="24"/>
        </w:rPr>
        <w:t>I accept this offer.</w:t>
      </w:r>
    </w:p>
    <w:p w14:paraId="7196D064" w14:textId="77777777" w:rsidR="003D2813" w:rsidRPr="001426BB" w:rsidRDefault="003D2813" w:rsidP="003D2813">
      <w:pPr>
        <w:rPr>
          <w:szCs w:val="24"/>
        </w:rPr>
      </w:pPr>
    </w:p>
    <w:p w14:paraId="34FF1C98" w14:textId="77777777" w:rsidR="003D2813" w:rsidRPr="001426BB" w:rsidRDefault="003D2813" w:rsidP="003D2813">
      <w:pPr>
        <w:rPr>
          <w:szCs w:val="24"/>
        </w:rPr>
      </w:pPr>
    </w:p>
    <w:p w14:paraId="6D072C0D" w14:textId="77777777" w:rsidR="003D2813" w:rsidRPr="001426BB" w:rsidRDefault="003D2813" w:rsidP="003D2813">
      <w:pPr>
        <w:rPr>
          <w:szCs w:val="24"/>
        </w:rPr>
      </w:pPr>
    </w:p>
    <w:p w14:paraId="17827570" w14:textId="77777777" w:rsidR="003D2813" w:rsidRPr="001426BB" w:rsidRDefault="003D2813" w:rsidP="003D2813">
      <w:pPr>
        <w:rPr>
          <w:szCs w:val="24"/>
        </w:rPr>
      </w:pPr>
      <w:r w:rsidRPr="001426BB">
        <w:rPr>
          <w:szCs w:val="24"/>
        </w:rPr>
        <w:t>____________________________________</w:t>
      </w:r>
      <w:r w:rsidRPr="001426BB">
        <w:rPr>
          <w:szCs w:val="24"/>
        </w:rPr>
        <w:tab/>
      </w:r>
      <w:r w:rsidRPr="001426BB">
        <w:rPr>
          <w:szCs w:val="24"/>
        </w:rPr>
        <w:tab/>
      </w:r>
      <w:r w:rsidRPr="001426BB">
        <w:rPr>
          <w:szCs w:val="24"/>
        </w:rPr>
        <w:tab/>
        <w:t>__________________</w:t>
      </w:r>
    </w:p>
    <w:p w14:paraId="0994636B" w14:textId="77777777" w:rsidR="003D2813" w:rsidRPr="001426BB" w:rsidRDefault="003D2813" w:rsidP="003D2813">
      <w:pPr>
        <w:rPr>
          <w:szCs w:val="24"/>
        </w:rPr>
      </w:pPr>
      <w:r w:rsidRPr="001426BB">
        <w:rPr>
          <w:szCs w:val="24"/>
        </w:rPr>
        <w:t>Signature</w:t>
      </w:r>
      <w:r w:rsidRPr="001426BB">
        <w:rPr>
          <w:szCs w:val="24"/>
        </w:rPr>
        <w:tab/>
      </w:r>
      <w:r w:rsidRPr="001426BB">
        <w:rPr>
          <w:szCs w:val="24"/>
        </w:rPr>
        <w:tab/>
      </w:r>
      <w:r w:rsidRPr="001426BB">
        <w:rPr>
          <w:szCs w:val="24"/>
        </w:rPr>
        <w:tab/>
      </w:r>
      <w:r w:rsidRPr="001426BB">
        <w:rPr>
          <w:szCs w:val="24"/>
        </w:rPr>
        <w:tab/>
      </w:r>
      <w:r w:rsidRPr="001426BB">
        <w:rPr>
          <w:szCs w:val="24"/>
        </w:rPr>
        <w:tab/>
      </w:r>
      <w:r w:rsidRPr="001426BB">
        <w:rPr>
          <w:szCs w:val="24"/>
        </w:rPr>
        <w:tab/>
      </w:r>
      <w:r w:rsidRPr="001426BB">
        <w:rPr>
          <w:szCs w:val="24"/>
        </w:rPr>
        <w:tab/>
      </w:r>
      <w:r w:rsidR="0043548F">
        <w:rPr>
          <w:szCs w:val="24"/>
        </w:rPr>
        <w:tab/>
      </w:r>
      <w:r w:rsidRPr="001426BB">
        <w:rPr>
          <w:szCs w:val="24"/>
        </w:rPr>
        <w:t>Date</w:t>
      </w:r>
    </w:p>
    <w:p w14:paraId="48A21919" w14:textId="77777777" w:rsidR="003D2813" w:rsidRPr="00FA3F2C" w:rsidRDefault="003D2813" w:rsidP="003D2813">
      <w:pPr>
        <w:rPr>
          <w:szCs w:val="24"/>
        </w:rPr>
      </w:pPr>
    </w:p>
    <w:p w14:paraId="6BD18F9B" w14:textId="77777777" w:rsidR="003D2813" w:rsidRPr="00FA3F2C" w:rsidRDefault="003D2813" w:rsidP="003D2813">
      <w:pPr>
        <w:rPr>
          <w:szCs w:val="24"/>
        </w:rPr>
      </w:pPr>
    </w:p>
    <w:p w14:paraId="238601FE" w14:textId="77777777" w:rsidR="003D2813" w:rsidRPr="00FA3F2C" w:rsidRDefault="003D2813" w:rsidP="003D2813">
      <w:pPr>
        <w:rPr>
          <w:szCs w:val="24"/>
        </w:rPr>
      </w:pPr>
    </w:p>
    <w:p w14:paraId="0F3CABC7" w14:textId="77777777" w:rsidR="003D2813" w:rsidRPr="00FA3F2C" w:rsidRDefault="003D2813" w:rsidP="003D28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p w14:paraId="5B08B5D1" w14:textId="77777777" w:rsidR="003D2813" w:rsidRPr="00FA3F2C" w:rsidRDefault="003D2813" w:rsidP="003D28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sectPr w:rsidR="003D2813" w:rsidRPr="00FA3F2C">
      <w:headerReference w:type="even" r:id="rId20"/>
      <w:footerReference w:type="even" r:id="rId21"/>
      <w:footerReference w:type="default" r:id="rId22"/>
      <w:pgSz w:w="12240" w:h="15840"/>
      <w:pgMar w:top="1440" w:right="1440" w:bottom="720" w:left="1757"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4C4C6" w14:textId="77777777" w:rsidR="003A581F" w:rsidRDefault="003A581F">
      <w:r>
        <w:separator/>
      </w:r>
    </w:p>
  </w:endnote>
  <w:endnote w:type="continuationSeparator" w:id="0">
    <w:p w14:paraId="2BD266F0" w14:textId="77777777" w:rsidR="003A581F" w:rsidRDefault="003A5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el">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28121" w14:textId="77777777" w:rsidR="003D2813" w:rsidRDefault="003D28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0BE3410" w14:textId="77777777" w:rsidR="003D2813" w:rsidRDefault="003D2813">
    <w:pPr>
      <w:pStyle w:val="Footer"/>
      <w:jc w:val="right"/>
    </w:pPr>
    <w:r>
      <w:t xml:space="preserve">                             ____________           ____________            _____________</w:t>
    </w:r>
  </w:p>
  <w:p w14:paraId="34D316D8" w14:textId="77777777" w:rsidR="003D2813" w:rsidRDefault="003D2813">
    <w:pPr>
      <w:pStyle w:val="Footer"/>
      <w:jc w:val="right"/>
    </w:pPr>
    <w:r>
      <w:t>Dean’s Initials            HR Initials                  VCASA Initials</w:t>
    </w:r>
  </w:p>
  <w:p w14:paraId="59A90303" w14:textId="77777777" w:rsidR="003D2813" w:rsidRDefault="003D2813">
    <w:pPr>
      <w:pStyle w:val="Footer"/>
      <w:jc w:val="right"/>
    </w:pPr>
    <w:r>
      <w:t xml:space="preserve">&amp; Date                  &amp; Date                               &amp; Date  </w:t>
    </w:r>
  </w:p>
  <w:p w14:paraId="5023141B" w14:textId="77777777" w:rsidR="003D2813" w:rsidRDefault="003D2813">
    <w:pPr>
      <w:pStyle w:val="Footer"/>
    </w:pPr>
  </w:p>
  <w:p w14:paraId="1F3B1409" w14:textId="77777777" w:rsidR="003D2813" w:rsidRDefault="003D28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8C178" w14:textId="77777777" w:rsidR="003D2813" w:rsidRDefault="003D28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261AB">
      <w:rPr>
        <w:rStyle w:val="PageNumber"/>
        <w:noProof/>
      </w:rPr>
      <w:t>6</w:t>
    </w:r>
    <w:r>
      <w:rPr>
        <w:rStyle w:val="PageNumber"/>
      </w:rPr>
      <w:fldChar w:fldCharType="end"/>
    </w:r>
  </w:p>
  <w:p w14:paraId="4B1F511A" w14:textId="77777777" w:rsidR="003D2813" w:rsidRDefault="003D2813">
    <w:pPr>
      <w:pStyle w:val="Footer"/>
      <w:jc w:val="right"/>
    </w:pPr>
  </w:p>
  <w:p w14:paraId="65F9C3DC" w14:textId="77777777" w:rsidR="003D2813" w:rsidRDefault="003D2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DE1379" w14:textId="77777777" w:rsidR="003A581F" w:rsidRDefault="003A581F">
      <w:r>
        <w:separator/>
      </w:r>
    </w:p>
  </w:footnote>
  <w:footnote w:type="continuationSeparator" w:id="0">
    <w:p w14:paraId="4076C23C" w14:textId="77777777" w:rsidR="003A581F" w:rsidRDefault="003A5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45791" w14:textId="77777777" w:rsidR="003D2813" w:rsidRDefault="003D2813">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right"/>
      <w:rPr>
        <w:sz w:val="18"/>
      </w:rPr>
    </w:pPr>
    <w:r>
      <w:rPr>
        <w:sz w:val="18"/>
      </w:rPr>
      <w:t>______________</w:t>
    </w:r>
  </w:p>
  <w:p w14:paraId="21453550" w14:textId="77777777" w:rsidR="003D2813" w:rsidRDefault="003D2813">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right"/>
      <w:rPr>
        <w:sz w:val="18"/>
      </w:rPr>
    </w:pPr>
    <w:r>
      <w:rPr>
        <w:sz w:val="18"/>
      </w:rPr>
      <w:t>Offeree’s initi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5365894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30582138">
    <w:abstractNumId w:val="1"/>
  </w:num>
  <w:num w:numId="2" w16cid:durableId="2136868326">
    <w:abstractNumId w:val="3"/>
  </w:num>
  <w:num w:numId="3" w16cid:durableId="57750282">
    <w:abstractNumId w:val="2"/>
  </w:num>
  <w:num w:numId="4" w16cid:durableId="1172600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sDAwMzQzNjAwNTFX0lEKTi0uzszPAykwrgUA3dE2nywAAAA="/>
  </w:docVars>
  <w:rsids>
    <w:rsidRoot w:val="00560F09"/>
    <w:rsid w:val="000048FE"/>
    <w:rsid w:val="00016E5F"/>
    <w:rsid w:val="000257C6"/>
    <w:rsid w:val="000521F4"/>
    <w:rsid w:val="0009313E"/>
    <w:rsid w:val="000A2DE1"/>
    <w:rsid w:val="000A38C4"/>
    <w:rsid w:val="000A555A"/>
    <w:rsid w:val="000B407D"/>
    <w:rsid w:val="000E0F6E"/>
    <w:rsid w:val="000E4B3D"/>
    <w:rsid w:val="001158C5"/>
    <w:rsid w:val="001426BB"/>
    <w:rsid w:val="00180B1D"/>
    <w:rsid w:val="00191614"/>
    <w:rsid w:val="00194406"/>
    <w:rsid w:val="001A3F80"/>
    <w:rsid w:val="001C2359"/>
    <w:rsid w:val="001E448C"/>
    <w:rsid w:val="00220419"/>
    <w:rsid w:val="00232C63"/>
    <w:rsid w:val="00250D53"/>
    <w:rsid w:val="00263AE5"/>
    <w:rsid w:val="002715F4"/>
    <w:rsid w:val="00274459"/>
    <w:rsid w:val="002832D7"/>
    <w:rsid w:val="002910FB"/>
    <w:rsid w:val="002A35A9"/>
    <w:rsid w:val="002C02D8"/>
    <w:rsid w:val="002C56FF"/>
    <w:rsid w:val="0031160C"/>
    <w:rsid w:val="003435AE"/>
    <w:rsid w:val="00354E92"/>
    <w:rsid w:val="003876DC"/>
    <w:rsid w:val="003A52A9"/>
    <w:rsid w:val="003A581F"/>
    <w:rsid w:val="003B2118"/>
    <w:rsid w:val="003D2813"/>
    <w:rsid w:val="003F6897"/>
    <w:rsid w:val="0042577C"/>
    <w:rsid w:val="0043548F"/>
    <w:rsid w:val="00437148"/>
    <w:rsid w:val="0045489F"/>
    <w:rsid w:val="00461F59"/>
    <w:rsid w:val="004723AE"/>
    <w:rsid w:val="004A633F"/>
    <w:rsid w:val="004B2CF1"/>
    <w:rsid w:val="004B6592"/>
    <w:rsid w:val="004B75FC"/>
    <w:rsid w:val="004C4E67"/>
    <w:rsid w:val="0050574B"/>
    <w:rsid w:val="00542261"/>
    <w:rsid w:val="00560F09"/>
    <w:rsid w:val="00572BFC"/>
    <w:rsid w:val="00573DBB"/>
    <w:rsid w:val="005A1F87"/>
    <w:rsid w:val="005A3982"/>
    <w:rsid w:val="005C4503"/>
    <w:rsid w:val="005D6459"/>
    <w:rsid w:val="005E162B"/>
    <w:rsid w:val="006244E8"/>
    <w:rsid w:val="00637AD7"/>
    <w:rsid w:val="006454BC"/>
    <w:rsid w:val="00650A72"/>
    <w:rsid w:val="0066782B"/>
    <w:rsid w:val="006B4C9F"/>
    <w:rsid w:val="006F68AE"/>
    <w:rsid w:val="00706509"/>
    <w:rsid w:val="00716BFD"/>
    <w:rsid w:val="007314E5"/>
    <w:rsid w:val="00745564"/>
    <w:rsid w:val="00750E47"/>
    <w:rsid w:val="007514B5"/>
    <w:rsid w:val="00751858"/>
    <w:rsid w:val="007554CC"/>
    <w:rsid w:val="00781B5E"/>
    <w:rsid w:val="007B340F"/>
    <w:rsid w:val="007C4828"/>
    <w:rsid w:val="007E19AB"/>
    <w:rsid w:val="007F7AA6"/>
    <w:rsid w:val="00842A6C"/>
    <w:rsid w:val="00843C32"/>
    <w:rsid w:val="0085158B"/>
    <w:rsid w:val="008551E0"/>
    <w:rsid w:val="00892966"/>
    <w:rsid w:val="008F5745"/>
    <w:rsid w:val="00901142"/>
    <w:rsid w:val="0093616D"/>
    <w:rsid w:val="00945286"/>
    <w:rsid w:val="00961E53"/>
    <w:rsid w:val="009A563B"/>
    <w:rsid w:val="009E1C28"/>
    <w:rsid w:val="00A509C1"/>
    <w:rsid w:val="00A6456A"/>
    <w:rsid w:val="00AD1E90"/>
    <w:rsid w:val="00B0604A"/>
    <w:rsid w:val="00B1672C"/>
    <w:rsid w:val="00B261AB"/>
    <w:rsid w:val="00B34987"/>
    <w:rsid w:val="00B4621E"/>
    <w:rsid w:val="00B87218"/>
    <w:rsid w:val="00BB2B47"/>
    <w:rsid w:val="00BF7C09"/>
    <w:rsid w:val="00C05A35"/>
    <w:rsid w:val="00C07BD6"/>
    <w:rsid w:val="00C140C2"/>
    <w:rsid w:val="00C229B0"/>
    <w:rsid w:val="00C61232"/>
    <w:rsid w:val="00C86895"/>
    <w:rsid w:val="00CA7975"/>
    <w:rsid w:val="00CE2751"/>
    <w:rsid w:val="00D73F84"/>
    <w:rsid w:val="00D744F9"/>
    <w:rsid w:val="00D858FC"/>
    <w:rsid w:val="00DB4F78"/>
    <w:rsid w:val="00DE78B5"/>
    <w:rsid w:val="00E02760"/>
    <w:rsid w:val="00E21DFD"/>
    <w:rsid w:val="00E91C17"/>
    <w:rsid w:val="00E97CC1"/>
    <w:rsid w:val="00EE19DA"/>
    <w:rsid w:val="00F07676"/>
    <w:rsid w:val="00F21E49"/>
    <w:rsid w:val="00F27243"/>
    <w:rsid w:val="00F456EE"/>
    <w:rsid w:val="00F54A1C"/>
    <w:rsid w:val="00F773FF"/>
    <w:rsid w:val="00F80064"/>
    <w:rsid w:val="00FA3F2C"/>
    <w:rsid w:val="00FE1FA3"/>
    <w:rsid w:val="00FE76BF"/>
    <w:rsid w:val="00FF511D"/>
    <w:rsid w:val="09CA45DC"/>
    <w:rsid w:val="0DE19A71"/>
    <w:rsid w:val="4C050576"/>
    <w:rsid w:val="6FADC402"/>
    <w:rsid w:val="73FF63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22C320"/>
  <w15:chartTrackingRefBased/>
  <w15:docId w15:val="{88D7E9CC-03D9-42C3-A515-862FAFC62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7514B5"/>
    <w:pPr>
      <w:autoSpaceDE w:val="0"/>
      <w:autoSpaceDN w:val="0"/>
      <w:adjustRightInd w:val="0"/>
    </w:pPr>
    <w:rPr>
      <w:color w:val="000000"/>
      <w:sz w:val="24"/>
      <w:szCs w:val="24"/>
      <w:lang w:eastAsia="en-US"/>
    </w:rPr>
  </w:style>
  <w:style w:type="paragraph" w:styleId="BalloonText">
    <w:name w:val="Balloon Text"/>
    <w:basedOn w:val="Normal"/>
    <w:semiHidden/>
    <w:rsid w:val="007554CC"/>
    <w:rPr>
      <w:rFonts w:ascii="Tahoma" w:hAnsi="Tahoma" w:cs="Tahoma"/>
      <w:sz w:val="16"/>
      <w:szCs w:val="16"/>
    </w:rPr>
  </w:style>
  <w:style w:type="paragraph" w:customStyle="1" w:styleId="WPDefaults">
    <w:name w:val="WP Defaults"/>
    <w:rsid w:val="003D281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lang w:eastAsia="en-US"/>
    </w:rPr>
  </w:style>
  <w:style w:type="paragraph" w:customStyle="1" w:styleId="default0">
    <w:name w:val="default"/>
    <w:basedOn w:val="Normal"/>
    <w:rsid w:val="00FA3F2C"/>
    <w:pPr>
      <w:widowControl/>
      <w:autoSpaceDE w:val="0"/>
      <w:autoSpaceDN w:val="0"/>
    </w:pPr>
    <w:rPr>
      <w:rFonts w:eastAsia="Calibri"/>
      <w:snapToGrid/>
      <w:color w:val="000000"/>
      <w:szCs w:val="24"/>
    </w:rPr>
  </w:style>
  <w:style w:type="character" w:styleId="Hyperlink">
    <w:name w:val="Hyperlink"/>
    <w:unhideWhenUsed/>
    <w:rsid w:val="001C2359"/>
    <w:rPr>
      <w:color w:val="0000FF"/>
      <w:u w:val="single"/>
    </w:rPr>
  </w:style>
  <w:style w:type="character" w:styleId="FollowedHyperlink">
    <w:name w:val="FollowedHyperlink"/>
    <w:rsid w:val="00BF7C09"/>
    <w:rPr>
      <w:color w:val="954F72"/>
      <w:u w:val="single"/>
    </w:rPr>
  </w:style>
  <w:style w:type="paragraph" w:styleId="ListParagraph">
    <w:name w:val="List Paragraph"/>
    <w:basedOn w:val="Normal"/>
    <w:uiPriority w:val="34"/>
    <w:qFormat/>
    <w:rsid w:val="00842A6C"/>
    <w:pPr>
      <w:widowControl/>
      <w:ind w:left="720"/>
      <w:contextualSpacing/>
    </w:pPr>
    <w:rPr>
      <w:snapToGrid/>
      <w:szCs w:val="24"/>
    </w:rPr>
  </w:style>
  <w:style w:type="character" w:styleId="UnresolvedMention">
    <w:name w:val="Unresolved Mention"/>
    <w:uiPriority w:val="99"/>
    <w:semiHidden/>
    <w:unhideWhenUsed/>
    <w:rsid w:val="00745564"/>
    <w:rPr>
      <w:color w:val="605E5C"/>
      <w:shd w:val="clear" w:color="auto" w:fill="E1DFDD"/>
    </w:rPr>
  </w:style>
  <w:style w:type="paragraph" w:styleId="Revision">
    <w:name w:val="Revision"/>
    <w:hidden/>
    <w:uiPriority w:val="99"/>
    <w:semiHidden/>
    <w:rsid w:val="00E91C17"/>
    <w:rPr>
      <w:snapToGrid w:val="0"/>
      <w:sz w:val="24"/>
      <w:lang w:eastAsia="en-US"/>
    </w:rPr>
  </w:style>
  <w:style w:type="character" w:customStyle="1" w:styleId="ui-provider">
    <w:name w:val="ui-provider"/>
    <w:basedOn w:val="DefaultParagraphFont"/>
    <w:rsid w:val="00E91C17"/>
  </w:style>
  <w:style w:type="character" w:customStyle="1" w:styleId="xxxcontentpasted2">
    <w:name w:val="x_x_x_contentpasted2"/>
    <w:basedOn w:val="DefaultParagraphFont"/>
    <w:rsid w:val="00FE76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800175">
      <w:bodyDiv w:val="1"/>
      <w:marLeft w:val="0"/>
      <w:marRight w:val="0"/>
      <w:marTop w:val="0"/>
      <w:marBottom w:val="0"/>
      <w:divBdr>
        <w:top w:val="none" w:sz="0" w:space="0" w:color="auto"/>
        <w:left w:val="none" w:sz="0" w:space="0" w:color="auto"/>
        <w:bottom w:val="none" w:sz="0" w:space="0" w:color="auto"/>
        <w:right w:val="none" w:sz="0" w:space="0" w:color="auto"/>
      </w:divBdr>
    </w:div>
    <w:div w:id="780760764">
      <w:bodyDiv w:val="1"/>
      <w:marLeft w:val="0"/>
      <w:marRight w:val="0"/>
      <w:marTop w:val="0"/>
      <w:marBottom w:val="0"/>
      <w:divBdr>
        <w:top w:val="none" w:sz="0" w:space="0" w:color="auto"/>
        <w:left w:val="none" w:sz="0" w:space="0" w:color="auto"/>
        <w:bottom w:val="none" w:sz="0" w:space="0" w:color="auto"/>
        <w:right w:val="none" w:sz="0" w:space="0" w:color="auto"/>
      </w:divBdr>
    </w:div>
    <w:div w:id="908349890">
      <w:bodyDiv w:val="1"/>
      <w:marLeft w:val="0"/>
      <w:marRight w:val="0"/>
      <w:marTop w:val="0"/>
      <w:marBottom w:val="0"/>
      <w:divBdr>
        <w:top w:val="none" w:sz="0" w:space="0" w:color="auto"/>
        <w:left w:val="none" w:sz="0" w:space="0" w:color="auto"/>
        <w:bottom w:val="none" w:sz="0" w:space="0" w:color="auto"/>
        <w:right w:val="none" w:sz="0" w:space="0" w:color="auto"/>
      </w:divBdr>
    </w:div>
    <w:div w:id="1140003208">
      <w:bodyDiv w:val="1"/>
      <w:marLeft w:val="0"/>
      <w:marRight w:val="0"/>
      <w:marTop w:val="0"/>
      <w:marBottom w:val="0"/>
      <w:divBdr>
        <w:top w:val="none" w:sz="0" w:space="0" w:color="auto"/>
        <w:left w:val="none" w:sz="0" w:space="0" w:color="auto"/>
        <w:bottom w:val="none" w:sz="0" w:space="0" w:color="auto"/>
        <w:right w:val="none" w:sz="0" w:space="0" w:color="auto"/>
      </w:divBdr>
    </w:div>
    <w:div w:id="1642347513">
      <w:bodyDiv w:val="1"/>
      <w:marLeft w:val="0"/>
      <w:marRight w:val="0"/>
      <w:marTop w:val="0"/>
      <w:marBottom w:val="0"/>
      <w:divBdr>
        <w:top w:val="none" w:sz="0" w:space="0" w:color="auto"/>
        <w:left w:val="none" w:sz="0" w:space="0" w:color="auto"/>
        <w:bottom w:val="none" w:sz="0" w:space="0" w:color="auto"/>
        <w:right w:val="none" w:sz="0" w:space="0" w:color="auto"/>
      </w:divBdr>
    </w:div>
    <w:div w:id="192002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search.cuanschutz.edu/ehs/home/divisions/occupational-health/oh-enrollment"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cdc.gov/vaccines/schedules/downloads/adult/adult-combined-schedule.pdf" TargetMode="External"/><Relationship Id="rId17" Type="http://schemas.openxmlformats.org/officeDocument/2006/relationships/hyperlink" Target="https://www.cu.edu/ope/aps/2027" TargetMode="External"/><Relationship Id="rId2" Type="http://schemas.openxmlformats.org/officeDocument/2006/relationships/customXml" Target="../customXml/item2.xml"/><Relationship Id="rId16" Type="http://schemas.openxmlformats.org/officeDocument/2006/relationships/hyperlink" Target="https://www.cu.edu/regents/law/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cu.edu/oaa/faculty-handbook"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cu.edu/ope/aps/101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u.edu/ope/aps/5002"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C9059E-AF07-4210-810A-1E5BFA56BBC8}">
  <ds:schemaRefs>
    <ds:schemaRef ds:uri="http://schemas.microsoft.com/office/2006/metadata/longProperties"/>
  </ds:schemaRefs>
</ds:datastoreItem>
</file>

<file path=customXml/itemProps2.xml><?xml version="1.0" encoding="utf-8"?>
<ds:datastoreItem xmlns:ds="http://schemas.openxmlformats.org/officeDocument/2006/customXml" ds:itemID="{1F0C5A4E-9F73-42D1-BED5-9A2226741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1BCD70-EDD3-4C05-8076-AE3B5ACB37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05</Words>
  <Characters>12566</Characters>
  <Application>Microsoft Office Word</Application>
  <DocSecurity>0</DocSecurity>
  <Lines>285</Lines>
  <Paragraphs>68</Paragraphs>
  <ScaleCrop>false</ScaleCrop>
  <Company>UCHSC</Company>
  <LinksUpToDate>false</LinksUpToDate>
  <CharactersWithSpaces>1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subject/>
  <dc:creator>Joyce Cheatham</dc:creator>
  <cp:keywords/>
  <cp:lastModifiedBy>Sullivan, Lynn</cp:lastModifiedBy>
  <cp:revision>2</cp:revision>
  <cp:lastPrinted>2008-01-03T18:05:00Z</cp:lastPrinted>
  <dcterms:created xsi:type="dcterms:W3CDTF">2026-02-04T16:40:00Z</dcterms:created>
  <dcterms:modified xsi:type="dcterms:W3CDTF">2026-02-0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DocumentType">
    <vt:lpwstr>Template</vt:lpwstr>
  </property>
  <property fmtid="{D5CDD505-2E9C-101B-9397-08002B2CF9AE}" pid="5" name="Department">
    <vt:lpwstr>Talent Acquisition &amp; Compensation</vt:lpwstr>
  </property>
  <property fmtid="{D5CDD505-2E9C-101B-9397-08002B2CF9AE}" pid="6" name="Category">
    <vt:lpwstr>Letters of Offer</vt:lpwstr>
  </property>
  <property fmtid="{D5CDD505-2E9C-101B-9397-08002B2CF9AE}" pid="7" name="Status">
    <vt:lpwstr>Active</vt:lpwstr>
  </property>
  <property fmtid="{D5CDD505-2E9C-101B-9397-08002B2CF9AE}" pid="8" name="FileType">
    <vt:lpwstr>DOC</vt:lpwstr>
  </property>
</Properties>
</file>